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D1E9B" w14:textId="487E263C" w:rsidR="009321C5" w:rsidRPr="007F5572" w:rsidRDefault="009321C5" w:rsidP="009321C5">
      <w:pPr>
        <w:rPr>
          <w:b/>
          <w:bCs/>
          <w:sz w:val="32"/>
          <w:szCs w:val="32"/>
        </w:rPr>
      </w:pPr>
      <w:r w:rsidRPr="007F5572">
        <w:rPr>
          <w:b/>
          <w:bCs/>
          <w:sz w:val="32"/>
          <w:szCs w:val="32"/>
        </w:rPr>
        <w:t>UPDATE ON THE PROVOST TASK FORCE FOR THE IMPLEMENTATION OF BOR POLICY REVISIONS POST-TENURE AND ANNUAL REVIEW (8.3)</w:t>
      </w:r>
    </w:p>
    <w:p w14:paraId="2A8D953A" w14:textId="350D22BD" w:rsidR="00D66380" w:rsidRPr="009321C5" w:rsidRDefault="00D66380" w:rsidP="00D66380">
      <w:pPr>
        <w:pStyle w:val="Heading1"/>
      </w:pPr>
      <w:r>
        <w:t>BOR Revisions</w:t>
      </w:r>
    </w:p>
    <w:p w14:paraId="7C01B6EE" w14:textId="05523FFA" w:rsidR="0013004D" w:rsidRDefault="00001D9A" w:rsidP="00877833">
      <w:pPr>
        <w:spacing w:after="0"/>
      </w:pPr>
      <w:r w:rsidRPr="00001D9A">
        <w:t xml:space="preserve">The Board of Regents of the University System of Georgia (USG) met on October 12-13, 2021, on the </w:t>
      </w:r>
      <w:r w:rsidR="00DB2E31">
        <w:t>c</w:t>
      </w:r>
      <w:r w:rsidRPr="00001D9A">
        <w:t xml:space="preserve">ampus of the Georgia Institute of Technology. During this meeting, revisions were made to the </w:t>
      </w:r>
      <w:r w:rsidR="00DB2E31">
        <w:t>f</w:t>
      </w:r>
      <w:r w:rsidRPr="00001D9A">
        <w:t>ollowing Board of Regents (BOR) policies: Post-Tenure and Annual Review (8.3)</w:t>
      </w:r>
      <w:r w:rsidR="000938A5">
        <w:t xml:space="preserve">. </w:t>
      </w:r>
      <w:r w:rsidR="00877833">
        <w:t>(</w:t>
      </w:r>
      <w:proofErr w:type="gramStart"/>
      <w:r w:rsidR="00877833">
        <w:t>see</w:t>
      </w:r>
      <w:proofErr w:type="gramEnd"/>
      <w:r w:rsidR="00877833">
        <w:t xml:space="preserve"> </w:t>
      </w:r>
      <w:r w:rsidR="00877833" w:rsidRPr="00877833">
        <w:t>Chancellor's Policy Letter and Exhibit - October 12-13. 2021</w:t>
      </w:r>
      <w:r w:rsidR="00877833">
        <w:t xml:space="preserve"> below)</w:t>
      </w:r>
    </w:p>
    <w:p w14:paraId="281C6846" w14:textId="175E5740" w:rsidR="00877833" w:rsidRDefault="00686B73">
      <w:r>
        <w:object w:dxaOrig="1546" w:dyaOrig="1001" w14:anchorId="784220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7.25pt;height:49.5pt" o:ole="">
            <v:imagedata r:id="rId8" o:title=""/>
          </v:shape>
          <o:OLEObject Type="Embed" ProgID="Acrobat.Document.2020" ShapeID="_x0000_i1031" DrawAspect="Icon" ObjectID="_1707312264" r:id="rId9"/>
        </w:object>
      </w:r>
    </w:p>
    <w:p w14:paraId="1CD72D3D" w14:textId="77777777" w:rsidR="005D7E5A" w:rsidRDefault="005D7E5A" w:rsidP="005D7E5A">
      <w:pPr>
        <w:pStyle w:val="Heading1"/>
      </w:pPr>
      <w:bookmarkStart w:id="0" w:name="_Hlk96675181"/>
      <w:r>
        <w:t>Guidelines from the USG</w:t>
      </w:r>
    </w:p>
    <w:p w14:paraId="05EF343C" w14:textId="7BBA11BD" w:rsidR="005D7E5A" w:rsidRDefault="005D7E5A" w:rsidP="005D7E5A">
      <w:r>
        <w:t xml:space="preserve">On January 24, 2022, we received the following guidance and framework (see </w:t>
      </w:r>
      <w:r w:rsidRPr="00F973A7">
        <w:t>DRAFT PTR Framework v4</w:t>
      </w:r>
      <w:r>
        <w:t xml:space="preserve"> below) and were asked to submit feedback through Provost Spirou.</w:t>
      </w:r>
    </w:p>
    <w:p w14:paraId="44B3A8AE" w14:textId="77777777" w:rsidR="005D7E5A" w:rsidRPr="00F973A7" w:rsidRDefault="005D7E5A" w:rsidP="005D7E5A">
      <w:pPr>
        <w:numPr>
          <w:ilvl w:val="0"/>
          <w:numId w:val="12"/>
        </w:numPr>
        <w:spacing w:after="0"/>
      </w:pPr>
      <w:r w:rsidRPr="00F973A7">
        <w:t xml:space="preserve">Campuses should follow the referenced due process for actions related to PTR, Corrective PTR, or Administrator PTR (all of which are a result of a failed Performance Improvement Plan) to ensure consistency across all USG institutions of higher education.  </w:t>
      </w:r>
    </w:p>
    <w:p w14:paraId="3B5AEE9B" w14:textId="77777777" w:rsidR="005D7E5A" w:rsidRPr="00F973A7" w:rsidRDefault="005D7E5A" w:rsidP="005D7E5A">
      <w:pPr>
        <w:numPr>
          <w:ilvl w:val="0"/>
          <w:numId w:val="12"/>
        </w:numPr>
        <w:spacing w:after="0"/>
      </w:pPr>
      <w:r w:rsidRPr="00F973A7">
        <w:t>The due process in the attached document does not apply to the Annual Review or the Performance Remediation Plan since faculty can submit a response/rebuttal for their Annual Review.</w:t>
      </w:r>
    </w:p>
    <w:p w14:paraId="2A809085" w14:textId="77777777" w:rsidR="005D7E5A" w:rsidRPr="00F973A7" w:rsidRDefault="005D7E5A" w:rsidP="005D7E5A">
      <w:pPr>
        <w:numPr>
          <w:ilvl w:val="0"/>
          <w:numId w:val="12"/>
        </w:numPr>
        <w:spacing w:after="0"/>
      </w:pPr>
      <w:r w:rsidRPr="00F973A7">
        <w:t xml:space="preserve">There will be one final deadline for all university PTR revisions, October 17, 2022.  Status updates will be due on April 1, </w:t>
      </w:r>
      <w:proofErr w:type="gramStart"/>
      <w:r w:rsidRPr="00F973A7">
        <w:t>2022</w:t>
      </w:r>
      <w:proofErr w:type="gramEnd"/>
      <w:r w:rsidRPr="00F973A7">
        <w:t xml:space="preserve"> and on September 1, 2022.  The USG encourages institutions to send forward any revisions we complete as soon as they are available.  More information on what will be due at each of the three dates will be provided at the next RACAA meeting (February 17-18, </w:t>
      </w:r>
      <w:proofErr w:type="gramStart"/>
      <w:r w:rsidRPr="00F973A7">
        <w:t>2022</w:t>
      </w:r>
      <w:proofErr w:type="gramEnd"/>
      <w:r w:rsidRPr="00F973A7">
        <w:t xml:space="preserve"> at Albany State University).</w:t>
      </w:r>
    </w:p>
    <w:p w14:paraId="2134FA7C" w14:textId="77777777" w:rsidR="005D7E5A" w:rsidRPr="00F973A7" w:rsidRDefault="005D7E5A" w:rsidP="005D7E5A">
      <w:pPr>
        <w:numPr>
          <w:ilvl w:val="0"/>
          <w:numId w:val="12"/>
        </w:numPr>
      </w:pPr>
      <w:r w:rsidRPr="00F973A7">
        <w:t>Our goal remains to complete the institutional adjustments this Spring of 2022 and the Department/College adjustments in the Fall of 2022.</w:t>
      </w:r>
    </w:p>
    <w:p w14:paraId="087A3B6B" w14:textId="4B2ECA25" w:rsidR="005D7E5A" w:rsidRDefault="00686B73" w:rsidP="005D7E5A">
      <w:r>
        <w:object w:dxaOrig="1546" w:dyaOrig="1001" w14:anchorId="205BC83E">
          <v:shape id="_x0000_i1029" type="#_x0000_t75" style="width:77.25pt;height:49.5pt" o:ole="">
            <v:imagedata r:id="rId10" o:title=""/>
          </v:shape>
          <o:OLEObject Type="Embed" ProgID="Acrobat.Document.2020" ShapeID="_x0000_i1029" DrawAspect="Icon" ObjectID="_1707312265" r:id="rId11"/>
        </w:object>
      </w:r>
    </w:p>
    <w:p w14:paraId="54463F94" w14:textId="460D493C" w:rsidR="005D7E5A" w:rsidRPr="00F973A7" w:rsidRDefault="005D7E5A" w:rsidP="005D7E5A">
      <w:r>
        <w:t xml:space="preserve">On February 8, 2022, we received </w:t>
      </w:r>
      <w:r w:rsidRPr="00F973A7">
        <w:t xml:space="preserve">the </w:t>
      </w:r>
      <w:r w:rsidRPr="00F973A7">
        <w:rPr>
          <w:i/>
          <w:iCs/>
        </w:rPr>
        <w:t xml:space="preserve">Final PTR Annual Review Handbook </w:t>
      </w:r>
      <w:r w:rsidRPr="00F973A7">
        <w:t>language</w:t>
      </w:r>
      <w:r>
        <w:t xml:space="preserve"> (see </w:t>
      </w:r>
      <w:r w:rsidRPr="00F973A7">
        <w:t>PTR Annual Review Handbook FINAL</w:t>
      </w:r>
      <w:r>
        <w:t xml:space="preserve"> 020822 below). It included</w:t>
      </w:r>
      <w:r w:rsidRPr="00F973A7">
        <w:t xml:space="preserve"> minor language changes here and there based on feedbac</w:t>
      </w:r>
      <w:r>
        <w:t>k and</w:t>
      </w:r>
      <w:r w:rsidRPr="00F973A7">
        <w:t xml:space="preserve"> clarifications or changes to the following:</w:t>
      </w:r>
    </w:p>
    <w:p w14:paraId="2601E416" w14:textId="77777777" w:rsidR="005D7E5A" w:rsidRPr="00F973A7" w:rsidRDefault="005D7E5A" w:rsidP="005D7E5A">
      <w:pPr>
        <w:numPr>
          <w:ilvl w:val="0"/>
          <w:numId w:val="13"/>
        </w:numPr>
        <w:spacing w:after="0"/>
      </w:pPr>
      <w:r w:rsidRPr="00F973A7">
        <w:t>Quarterly meetings changed to twice during the fall and during the spring semesters</w:t>
      </w:r>
    </w:p>
    <w:p w14:paraId="3197F93C" w14:textId="77777777" w:rsidR="005D7E5A" w:rsidRPr="00F973A7" w:rsidRDefault="005D7E5A" w:rsidP="005D7E5A">
      <w:pPr>
        <w:numPr>
          <w:ilvl w:val="0"/>
          <w:numId w:val="13"/>
        </w:numPr>
        <w:spacing w:after="0"/>
      </w:pPr>
      <w:r w:rsidRPr="00F973A7">
        <w:t xml:space="preserve">Administrative PTR reflects the concept of a </w:t>
      </w:r>
      <w:proofErr w:type="gramStart"/>
      <w:r w:rsidRPr="00F973A7">
        <w:t>5 year</w:t>
      </w:r>
      <w:proofErr w:type="gramEnd"/>
      <w:r w:rsidRPr="00F973A7">
        <w:t xml:space="preserve"> comprehensive review that aligns with the faculty responsibilities of the position</w:t>
      </w:r>
    </w:p>
    <w:p w14:paraId="2E413316" w14:textId="77777777" w:rsidR="005D7E5A" w:rsidRPr="00F973A7" w:rsidRDefault="005D7E5A" w:rsidP="005D7E5A">
      <w:pPr>
        <w:numPr>
          <w:ilvl w:val="0"/>
          <w:numId w:val="13"/>
        </w:numPr>
        <w:spacing w:after="0"/>
      </w:pPr>
      <w:r w:rsidRPr="00F973A7">
        <w:t xml:space="preserve">Enhanced language around the </w:t>
      </w:r>
      <w:proofErr w:type="gramStart"/>
      <w:r w:rsidRPr="00F973A7">
        <w:t>one year</w:t>
      </w:r>
      <w:proofErr w:type="gramEnd"/>
      <w:r w:rsidRPr="00F973A7">
        <w:t xml:space="preserve"> PIP – no extension of the one year renewal but better language around reasonableness and appropriate activities for a one year PIP</w:t>
      </w:r>
    </w:p>
    <w:p w14:paraId="1651A6FD" w14:textId="77777777" w:rsidR="005D7E5A" w:rsidRPr="00F973A7" w:rsidRDefault="005D7E5A" w:rsidP="005D7E5A">
      <w:pPr>
        <w:numPr>
          <w:ilvl w:val="0"/>
          <w:numId w:val="13"/>
        </w:numPr>
        <w:spacing w:after="0"/>
      </w:pPr>
      <w:r w:rsidRPr="00F973A7">
        <w:t>Annual reviews are not subject to discretionary review</w:t>
      </w:r>
    </w:p>
    <w:p w14:paraId="55800323" w14:textId="77777777" w:rsidR="005D7E5A" w:rsidRPr="00F973A7" w:rsidRDefault="005D7E5A" w:rsidP="005D7E5A">
      <w:pPr>
        <w:numPr>
          <w:ilvl w:val="0"/>
          <w:numId w:val="13"/>
        </w:numPr>
        <w:spacing w:after="0"/>
      </w:pPr>
      <w:r w:rsidRPr="00F973A7">
        <w:lastRenderedPageBreak/>
        <w:t xml:space="preserve">New Likert Scale descriptors with references to 4s and 5s being noteworthy and 1s and 2s as being unsatisfactory or deficient </w:t>
      </w:r>
    </w:p>
    <w:p w14:paraId="2B053DA4" w14:textId="77777777" w:rsidR="005D7E5A" w:rsidRPr="00F973A7" w:rsidRDefault="005D7E5A" w:rsidP="005D7E5A">
      <w:pPr>
        <w:numPr>
          <w:ilvl w:val="0"/>
          <w:numId w:val="13"/>
        </w:numPr>
      </w:pPr>
      <w:r w:rsidRPr="00F973A7">
        <w:t>Clarification of implementation timeline for annual review so as not implement mid-evaluation cycle</w:t>
      </w:r>
    </w:p>
    <w:p w14:paraId="031A93F3" w14:textId="107C822D" w:rsidR="005D7E5A" w:rsidRDefault="00686B73" w:rsidP="005D7E5A">
      <w:r>
        <w:object w:dxaOrig="1546" w:dyaOrig="1001" w14:anchorId="7C1DC338">
          <v:shape id="_x0000_i1033" type="#_x0000_t75" style="width:77.25pt;height:49.5pt" o:ole="">
            <v:imagedata r:id="rId12" o:title=""/>
          </v:shape>
          <o:OLEObject Type="Embed" ProgID="Acrobat.Document.2020" ShapeID="_x0000_i1033" DrawAspect="Icon" ObjectID="_1707312266" r:id="rId13"/>
        </w:object>
      </w:r>
    </w:p>
    <w:bookmarkEnd w:id="0"/>
    <w:p w14:paraId="738B8F70" w14:textId="77777777" w:rsidR="005D7E5A" w:rsidRDefault="005D7E5A" w:rsidP="005D7E5A">
      <w:pPr>
        <w:pStyle w:val="Heading1"/>
      </w:pPr>
      <w:r>
        <w:t>Provost Task Force</w:t>
      </w:r>
    </w:p>
    <w:p w14:paraId="27FCA9B3" w14:textId="71081BE4" w:rsidR="005D7E5A" w:rsidRDefault="005D7E5A">
      <w:r>
        <w:t>In December 2021, Provost Spirou convened a task force for i</w:t>
      </w:r>
      <w:r w:rsidRPr="00021FA7">
        <w:t xml:space="preserve">mplementing </w:t>
      </w:r>
      <w:r>
        <w:t>the</w:t>
      </w:r>
      <w:r w:rsidRPr="00021FA7">
        <w:t xml:space="preserve"> BOR Policy Revisions Post-Tenure and Annual Review</w:t>
      </w:r>
      <w:r>
        <w:t xml:space="preserve"> </w:t>
      </w:r>
      <w:r w:rsidRPr="002B4C57">
        <w:rPr>
          <w:color w:val="000000" w:themeColor="text1"/>
        </w:rPr>
        <w:t xml:space="preserve">into University policy. </w:t>
      </w:r>
      <w:r>
        <w:t xml:space="preserve">The co-chairs and members, three quarters of which are elected faculty senators, are listed below. </w:t>
      </w:r>
    </w:p>
    <w:p w14:paraId="67D626D7" w14:textId="48DC5972" w:rsidR="00D66380" w:rsidRDefault="00D66380" w:rsidP="00D66380">
      <w:pPr>
        <w:pStyle w:val="Heading2"/>
      </w:pPr>
      <w:r>
        <w:t>Membership</w:t>
      </w:r>
    </w:p>
    <w:p w14:paraId="25F471F6" w14:textId="77777777" w:rsidR="00F16FC7" w:rsidRPr="00021FA7" w:rsidRDefault="00F16FC7" w:rsidP="00F16FC7">
      <w:pPr>
        <w:spacing w:after="0"/>
      </w:pPr>
      <w:r w:rsidRPr="00021FA7">
        <w:rPr>
          <w:b/>
          <w:bCs/>
          <w:u w:val="single"/>
        </w:rPr>
        <w:t>Co-Chairs:</w:t>
      </w:r>
      <w:r w:rsidRPr="00021FA7">
        <w:t> </w:t>
      </w:r>
    </w:p>
    <w:p w14:paraId="6FFB7EAF" w14:textId="67599C3F" w:rsidR="00F16FC7" w:rsidRPr="00021FA7" w:rsidRDefault="00F16FC7" w:rsidP="00F16FC7">
      <w:r w:rsidRPr="00021FA7">
        <w:t>Catherine Fowler (Presiding Officer + COHS) &amp; Holley Roberts (Office of Provost) </w:t>
      </w:r>
    </w:p>
    <w:p w14:paraId="1E37EA0D" w14:textId="77777777" w:rsidR="00F16FC7" w:rsidRPr="00021FA7" w:rsidRDefault="00F16FC7" w:rsidP="00F16FC7">
      <w:pPr>
        <w:spacing w:after="0"/>
      </w:pPr>
      <w:r w:rsidRPr="00021FA7">
        <w:rPr>
          <w:b/>
          <w:bCs/>
          <w:u w:val="single"/>
        </w:rPr>
        <w:t>Members</w:t>
      </w:r>
      <w:r w:rsidRPr="00021FA7">
        <w:t>: </w:t>
      </w:r>
    </w:p>
    <w:p w14:paraId="621AAC8B" w14:textId="77777777" w:rsidR="00F16FC7" w:rsidRPr="00021FA7" w:rsidRDefault="00F16FC7" w:rsidP="00F16FC7">
      <w:pPr>
        <w:spacing w:after="0"/>
      </w:pPr>
      <w:r w:rsidRPr="00021FA7">
        <w:t>Sabrina Hom (FAPC Chair + College of Arts and Sciences) </w:t>
      </w:r>
    </w:p>
    <w:p w14:paraId="345A36B3" w14:textId="77777777" w:rsidR="00F16FC7" w:rsidRPr="00021FA7" w:rsidRDefault="00F16FC7" w:rsidP="00F16FC7">
      <w:pPr>
        <w:spacing w:after="0"/>
      </w:pPr>
      <w:r w:rsidRPr="00021FA7">
        <w:t>Linda Bradley (DEIPC Chair + College of Education) </w:t>
      </w:r>
    </w:p>
    <w:p w14:paraId="03F14194" w14:textId="77777777" w:rsidR="00F16FC7" w:rsidRPr="00021FA7" w:rsidRDefault="00F16FC7" w:rsidP="00F16FC7">
      <w:pPr>
        <w:spacing w:after="0"/>
      </w:pPr>
      <w:r w:rsidRPr="00021FA7">
        <w:t>Robert Blumenthal (Council of Chairs + College of Arts and Sciences) </w:t>
      </w:r>
    </w:p>
    <w:p w14:paraId="596D885B" w14:textId="62AC5286" w:rsidR="00F16FC7" w:rsidRPr="00021FA7" w:rsidRDefault="00F16FC7" w:rsidP="00F16FC7">
      <w:pPr>
        <w:spacing w:after="0"/>
      </w:pPr>
      <w:r w:rsidRPr="00021FA7">
        <w:t xml:space="preserve">Nicholas Creel (APC Chair </w:t>
      </w:r>
      <w:r w:rsidR="00877833" w:rsidRPr="00021FA7">
        <w:t xml:space="preserve">+ </w:t>
      </w:r>
      <w:r w:rsidRPr="00021FA7">
        <w:t>College of Business) </w:t>
      </w:r>
    </w:p>
    <w:p w14:paraId="5A14F0BC" w14:textId="77777777" w:rsidR="00F16FC7" w:rsidRPr="00021FA7" w:rsidRDefault="00F16FC7" w:rsidP="00F16FC7">
      <w:pPr>
        <w:spacing w:after="0"/>
      </w:pPr>
      <w:r w:rsidRPr="00021FA7">
        <w:t>Paulette Cross (University Senate + College of Education) </w:t>
      </w:r>
    </w:p>
    <w:p w14:paraId="706448CA" w14:textId="77777777" w:rsidR="00F16FC7" w:rsidRPr="00021FA7" w:rsidRDefault="00F16FC7" w:rsidP="00F16FC7">
      <w:pPr>
        <w:spacing w:after="0"/>
      </w:pPr>
      <w:r w:rsidRPr="00021FA7">
        <w:t>Karl Manrodt (University Senate + College of Business) </w:t>
      </w:r>
    </w:p>
    <w:p w14:paraId="52496E2F" w14:textId="77777777" w:rsidR="00F16FC7" w:rsidRPr="00021FA7" w:rsidRDefault="00F16FC7" w:rsidP="00F16FC7">
      <w:pPr>
        <w:spacing w:after="0"/>
      </w:pPr>
      <w:r w:rsidRPr="00021FA7">
        <w:t>Sarah Myers (College of Health Sciences) </w:t>
      </w:r>
    </w:p>
    <w:p w14:paraId="6614E434" w14:textId="77777777" w:rsidR="00F16FC7" w:rsidRPr="00021FA7" w:rsidRDefault="00F16FC7" w:rsidP="00F16FC7">
      <w:pPr>
        <w:spacing w:after="0"/>
      </w:pPr>
      <w:r w:rsidRPr="00021FA7">
        <w:t>Jennifer Flory (Presiding Officer Elect + College of Arts and Sciences) </w:t>
      </w:r>
    </w:p>
    <w:p w14:paraId="4A8384A5" w14:textId="77777777" w:rsidR="00F16FC7" w:rsidRPr="00021FA7" w:rsidRDefault="00F16FC7" w:rsidP="00F16FC7">
      <w:pPr>
        <w:spacing w:after="0"/>
      </w:pPr>
      <w:r w:rsidRPr="00021FA7">
        <w:t>Lamonica Sanford (University Senate + University Library) </w:t>
      </w:r>
    </w:p>
    <w:p w14:paraId="593D7669" w14:textId="30C1F7A2" w:rsidR="00F16FC7" w:rsidRDefault="00F16FC7" w:rsidP="00F16FC7">
      <w:r w:rsidRPr="00021FA7">
        <w:t>Micheal Stratton (Council of Deans</w:t>
      </w:r>
      <w:r w:rsidR="00877833">
        <w:t xml:space="preserve"> </w:t>
      </w:r>
      <w:r w:rsidR="00877833" w:rsidRPr="00021FA7">
        <w:t>+ College of Business</w:t>
      </w:r>
      <w:r w:rsidRPr="00021FA7">
        <w:t>) </w:t>
      </w:r>
    </w:p>
    <w:p w14:paraId="315515B5" w14:textId="51D6A289" w:rsidR="00D66380" w:rsidRDefault="00D66380" w:rsidP="00D66380">
      <w:pPr>
        <w:pStyle w:val="Heading2"/>
      </w:pPr>
      <w:r>
        <w:t>Charge</w:t>
      </w:r>
    </w:p>
    <w:p w14:paraId="5F5DA65B" w14:textId="48604C1F" w:rsidR="00021FA7" w:rsidRDefault="001D4E9D">
      <w:r>
        <w:t xml:space="preserve">The </w:t>
      </w:r>
      <w:r w:rsidRPr="001D4E9D">
        <w:t>Provost Task Force</w:t>
      </w:r>
      <w:r w:rsidR="00021FA7">
        <w:t xml:space="preserve"> was charged with revising relevant institutional policies which pertain to the </w:t>
      </w:r>
      <w:r w:rsidR="00604B8A">
        <w:t xml:space="preserve">revised BOR </w:t>
      </w:r>
      <w:r w:rsidR="00604B8A" w:rsidRPr="00604B8A">
        <w:t>policies</w:t>
      </w:r>
      <w:r w:rsidR="009321C5">
        <w:t xml:space="preserve"> as listed below</w:t>
      </w:r>
      <w:r>
        <w:t>.</w:t>
      </w:r>
    </w:p>
    <w:p w14:paraId="58985E15" w14:textId="605DA819" w:rsidR="00604B8A" w:rsidRPr="00B30D72" w:rsidRDefault="00604B8A" w:rsidP="005D7E5A">
      <w:pPr>
        <w:spacing w:after="120"/>
      </w:pPr>
      <w:r w:rsidRPr="00B30D72">
        <w:rPr>
          <w:b/>
          <w:bCs/>
        </w:rPr>
        <w:t>Implementation of BOR Policy Revisions Post-Tenure and Annual Review (8.3)</w:t>
      </w:r>
    </w:p>
    <w:p w14:paraId="027F13DA" w14:textId="2679E3F0" w:rsidR="00604B8A" w:rsidRPr="00B30D72" w:rsidRDefault="00604B8A" w:rsidP="005D7E5A">
      <w:pPr>
        <w:numPr>
          <w:ilvl w:val="0"/>
          <w:numId w:val="1"/>
        </w:numPr>
        <w:spacing w:after="120"/>
      </w:pPr>
      <w:r w:rsidRPr="00B30D72">
        <w:t>Tenured administrators will once again be subject to post-tenure review. </w:t>
      </w:r>
    </w:p>
    <w:p w14:paraId="60293C3A" w14:textId="09117DEF" w:rsidR="00604B8A" w:rsidRPr="00B30D72" w:rsidRDefault="00604B8A" w:rsidP="005D7E5A">
      <w:pPr>
        <w:numPr>
          <w:ilvl w:val="0"/>
          <w:numId w:val="2"/>
        </w:numPr>
        <w:spacing w:after="120"/>
      </w:pPr>
      <w:r w:rsidRPr="00B30D72">
        <w:t>These system-level standards introduce a new element of </w:t>
      </w:r>
      <w:r w:rsidRPr="00B30D72">
        <w:rPr>
          <w:b/>
          <w:bCs/>
          <w:i/>
          <w:iCs/>
        </w:rPr>
        <w:t>student success</w:t>
      </w:r>
      <w:r w:rsidRPr="00B30D72">
        <w:t> in addition to the existing expectations for teaching, research</w:t>
      </w:r>
      <w:r w:rsidR="00630FA7">
        <w:t>,</w:t>
      </w:r>
      <w:r w:rsidRPr="00B30D72">
        <w:t xml:space="preserve"> and service at all levels of faculty assessment. </w:t>
      </w:r>
    </w:p>
    <w:p w14:paraId="28F87975" w14:textId="77777777" w:rsidR="00604B8A" w:rsidRPr="00B30D72" w:rsidRDefault="00604B8A" w:rsidP="005D7E5A">
      <w:pPr>
        <w:numPr>
          <w:ilvl w:val="0"/>
          <w:numId w:val="3"/>
        </w:numPr>
        <w:spacing w:after="0"/>
      </w:pPr>
      <w:r w:rsidRPr="00B30D72">
        <w:t>Annual Evaluations </w:t>
      </w:r>
    </w:p>
    <w:p w14:paraId="5F5835B3" w14:textId="77777777" w:rsidR="00604B8A" w:rsidRPr="00B30D72" w:rsidRDefault="00604B8A" w:rsidP="005D7E5A">
      <w:pPr>
        <w:numPr>
          <w:ilvl w:val="0"/>
          <w:numId w:val="3"/>
        </w:numPr>
        <w:spacing w:after="0"/>
      </w:pPr>
      <w:r w:rsidRPr="00B30D72">
        <w:t>Pre-Tenure </w:t>
      </w:r>
    </w:p>
    <w:p w14:paraId="5610F6B5" w14:textId="77777777" w:rsidR="00604B8A" w:rsidRPr="00B30D72" w:rsidRDefault="00604B8A" w:rsidP="005D7E5A">
      <w:pPr>
        <w:numPr>
          <w:ilvl w:val="0"/>
          <w:numId w:val="3"/>
        </w:numPr>
        <w:spacing w:after="0"/>
      </w:pPr>
      <w:r w:rsidRPr="00B30D72">
        <w:t>Tenure </w:t>
      </w:r>
    </w:p>
    <w:p w14:paraId="0BD30548" w14:textId="320AF67B" w:rsidR="00604B8A" w:rsidRPr="00B30D72" w:rsidRDefault="00604B8A" w:rsidP="005D7E5A">
      <w:pPr>
        <w:numPr>
          <w:ilvl w:val="0"/>
          <w:numId w:val="3"/>
        </w:numPr>
        <w:spacing w:after="120"/>
      </w:pPr>
      <w:r w:rsidRPr="00B30D72">
        <w:t>Post Tenure </w:t>
      </w:r>
    </w:p>
    <w:p w14:paraId="564E835D" w14:textId="77777777" w:rsidR="009321C5" w:rsidRDefault="00604B8A" w:rsidP="005D7E5A">
      <w:pPr>
        <w:numPr>
          <w:ilvl w:val="0"/>
          <w:numId w:val="4"/>
        </w:numPr>
        <w:spacing w:after="120"/>
      </w:pPr>
      <w:r w:rsidRPr="00B30D72">
        <w:t xml:space="preserve">Each tenured faculty member will continue to participate in a PTR at least every five years. Post-tenure review will continue be a process led by a committee of faculty colleagues, with built in due-process </w:t>
      </w:r>
      <w:r w:rsidRPr="00B30D72">
        <w:lastRenderedPageBreak/>
        <w:t>mechanisms throughout. Each campus will be responsible for developing their policies and procedures to enact PTR after approval through the institution’s faculty governance processes and procedures. </w:t>
      </w:r>
    </w:p>
    <w:p w14:paraId="63BE0A7C" w14:textId="20A0DD17" w:rsidR="00604B8A" w:rsidRPr="00B30D72" w:rsidRDefault="00604B8A" w:rsidP="005D7E5A">
      <w:pPr>
        <w:spacing w:after="120"/>
        <w:ind w:left="720"/>
      </w:pPr>
      <w:r w:rsidRPr="00B30D72">
        <w:t>A faculty member must go through a </w:t>
      </w:r>
      <w:r w:rsidRPr="009321C5">
        <w:rPr>
          <w:b/>
          <w:bCs/>
          <w:i/>
          <w:iCs/>
        </w:rPr>
        <w:t>Corrective PTR</w:t>
      </w:r>
      <w:r w:rsidRPr="00B30D72">
        <w:t> if they are evaluated as performing unsatisfactorily in any area for two consecutive annual reviews. An unfavorable PTR or Corrective PTR will result in a </w:t>
      </w:r>
      <w:r w:rsidRPr="009321C5">
        <w:rPr>
          <w:b/>
          <w:bCs/>
          <w:i/>
          <w:iCs/>
        </w:rPr>
        <w:t>Performance Improvement Plan</w:t>
      </w:r>
      <w:r w:rsidRPr="00B30D72">
        <w:t> developed with the faculty member for the purpose of returning the faculty member’s performance to an appropriate level. If that is not successful, remedial action will be implemented. </w:t>
      </w:r>
    </w:p>
    <w:p w14:paraId="26639930" w14:textId="184A32F6" w:rsidR="00604B8A" w:rsidRPr="00B30D72" w:rsidRDefault="00604B8A" w:rsidP="005D7E5A">
      <w:pPr>
        <w:numPr>
          <w:ilvl w:val="0"/>
          <w:numId w:val="5"/>
        </w:numPr>
        <w:spacing w:after="120"/>
      </w:pPr>
      <w:r w:rsidRPr="00B30D72">
        <w:t>Each campus will be asked to create an implementation plan that explains how they intend to phase in the new review criteria that include student success. </w:t>
      </w:r>
    </w:p>
    <w:p w14:paraId="7F4DE441" w14:textId="77777777" w:rsidR="009321C5" w:rsidRDefault="00604B8A" w:rsidP="005D7E5A">
      <w:pPr>
        <w:spacing w:after="120"/>
        <w:ind w:left="720"/>
      </w:pPr>
      <w:r w:rsidRPr="00B30D72">
        <w:t>If you are currently in your tenure probationary period</w:t>
      </w:r>
      <w:r w:rsidR="009321C5">
        <w:t xml:space="preserve"> </w:t>
      </w:r>
      <w:r w:rsidRPr="00B30D72">
        <w:t>or have recently received tenure</w:t>
      </w:r>
      <w:r w:rsidR="009321C5">
        <w:t>,</w:t>
      </w:r>
      <w:r w:rsidRPr="00B30D72">
        <w:t xml:space="preserve"> then your campus will make clear whether your eventual application for tenure or promotion will be considered under the existing standards or using those that will developed this year. </w:t>
      </w:r>
    </w:p>
    <w:p w14:paraId="4933C9E0" w14:textId="18DF14FD" w:rsidR="00604B8A" w:rsidRPr="00B30D72" w:rsidRDefault="00604B8A" w:rsidP="005D7E5A">
      <w:pPr>
        <w:spacing w:after="120"/>
        <w:ind w:left="720"/>
      </w:pPr>
      <w:r w:rsidRPr="00B30D72">
        <w:t>Once developed, department chairs and program leaders will use the newly developed criteria for annual reviews beginning in the 2022-23 academic year.</w:t>
      </w:r>
    </w:p>
    <w:p w14:paraId="0AB44DA0" w14:textId="76ECF0E0" w:rsidR="0026112A" w:rsidRDefault="00604B8A" w:rsidP="00F973A7">
      <w:pPr>
        <w:ind w:firstLine="720"/>
        <w:rPr>
          <w:rStyle w:val="Hyperlink"/>
        </w:rPr>
      </w:pPr>
      <w:r w:rsidRPr="00B30D72">
        <w:t>Source: </w:t>
      </w:r>
      <w:hyperlink r:id="rId14" w:tgtFrame="_blank" w:history="1">
        <w:r w:rsidRPr="00B30D72">
          <w:rPr>
            <w:rStyle w:val="Hyperlink"/>
          </w:rPr>
          <w:t>https://www.usg.edu/post-tenure-review/frequently-asked-questions</w:t>
        </w:r>
      </w:hyperlink>
    </w:p>
    <w:p w14:paraId="3EB2C035" w14:textId="77777777" w:rsidR="005D7E5A" w:rsidRDefault="005D7E5A" w:rsidP="005D7E5A">
      <w:pPr>
        <w:pStyle w:val="Heading2"/>
        <w:spacing w:before="160"/>
      </w:pPr>
      <w:r>
        <w:t xml:space="preserve">Past Task Force Meeting Agendas </w:t>
      </w:r>
    </w:p>
    <w:p w14:paraId="6A848432" w14:textId="77777777" w:rsidR="005D7E5A" w:rsidRDefault="005D7E5A" w:rsidP="005D7E5A">
      <w:pPr>
        <w:pStyle w:val="ListParagraph"/>
        <w:numPr>
          <w:ilvl w:val="0"/>
          <w:numId w:val="11"/>
        </w:numPr>
      </w:pPr>
      <w:r>
        <w:t xml:space="preserve">12/6/21: Charge, Introduction to TEAMS, </w:t>
      </w:r>
      <w:r w:rsidRPr="00411083">
        <w:t>Review Example of Revised Document and Relation to BOR Policy</w:t>
      </w:r>
      <w:r>
        <w:t xml:space="preserve">, </w:t>
      </w:r>
      <w:r w:rsidRPr="00411083">
        <w:t>Next Steps</w:t>
      </w:r>
      <w:r>
        <w:t xml:space="preserve">, </w:t>
      </w:r>
      <w:r w:rsidRPr="00411083">
        <w:t xml:space="preserve">Establish Meeting Dates </w:t>
      </w:r>
    </w:p>
    <w:p w14:paraId="78D07549" w14:textId="77777777" w:rsidR="005D7E5A" w:rsidRDefault="005D7E5A" w:rsidP="005D7E5A">
      <w:pPr>
        <w:pStyle w:val="ListParagraph"/>
        <w:numPr>
          <w:ilvl w:val="0"/>
          <w:numId w:val="8"/>
        </w:numPr>
      </w:pPr>
      <w:r>
        <w:t xml:space="preserve">1/4/22: </w:t>
      </w:r>
      <w:r w:rsidRPr="007F5572">
        <w:t>Review documents revised by team members</w:t>
      </w:r>
      <w:r>
        <w:t xml:space="preserve">, </w:t>
      </w:r>
      <w:r w:rsidRPr="007F5572">
        <w:t>Next Steps</w:t>
      </w:r>
      <w:r>
        <w:t xml:space="preserve">, </w:t>
      </w:r>
      <w:r w:rsidRPr="00547082">
        <w:t>Review Meeting Dates with goal of February 1</w:t>
      </w:r>
    </w:p>
    <w:p w14:paraId="70306CC6" w14:textId="77777777" w:rsidR="005D7E5A" w:rsidRDefault="005D7E5A" w:rsidP="005D7E5A">
      <w:pPr>
        <w:pStyle w:val="ListParagraph"/>
        <w:numPr>
          <w:ilvl w:val="0"/>
          <w:numId w:val="8"/>
        </w:numPr>
      </w:pPr>
      <w:r>
        <w:t xml:space="preserve">1/11/22: </w:t>
      </w:r>
      <w:r w:rsidRPr="007F5572">
        <w:t>Discuss post-tenure policy revisions</w:t>
      </w:r>
      <w:r>
        <w:t xml:space="preserve">, </w:t>
      </w:r>
      <w:r w:rsidRPr="007F5572">
        <w:t>Discuss proposed timeline for faculty with policy changes</w:t>
      </w:r>
      <w:r>
        <w:t xml:space="preserve">, </w:t>
      </w:r>
      <w:r w:rsidRPr="00547082">
        <w:t>Agenda items for next meeting</w:t>
      </w:r>
    </w:p>
    <w:p w14:paraId="0CC9E07E" w14:textId="77777777" w:rsidR="005D7E5A" w:rsidRDefault="005D7E5A" w:rsidP="005D7E5A">
      <w:pPr>
        <w:pStyle w:val="ListParagraph"/>
        <w:numPr>
          <w:ilvl w:val="0"/>
          <w:numId w:val="8"/>
        </w:numPr>
      </w:pPr>
      <w:r>
        <w:t xml:space="preserve">1/18/22: </w:t>
      </w:r>
      <w:r w:rsidRPr="007F5572">
        <w:t>Provost Spirou – Updates from USG Sector Provosts Meeting</w:t>
      </w:r>
      <w:r>
        <w:t xml:space="preserve">; </w:t>
      </w:r>
      <w:r w:rsidRPr="007F5572">
        <w:t>Faculty Annual Evaluation</w:t>
      </w:r>
      <w:r>
        <w:t xml:space="preserve">; </w:t>
      </w:r>
      <w:r w:rsidRPr="007F5572">
        <w:t>Five Year Administrative Review</w:t>
      </w:r>
      <w:r>
        <w:t xml:space="preserve">; </w:t>
      </w:r>
      <w:r w:rsidRPr="007F5572">
        <w:t>Post Tenure Graphic/Decision Path</w:t>
      </w:r>
      <w:r>
        <w:t xml:space="preserve">; </w:t>
      </w:r>
      <w:r w:rsidRPr="007F5572">
        <w:t>Timeline of Implementation</w:t>
      </w:r>
      <w:r>
        <w:t xml:space="preserve">; </w:t>
      </w:r>
      <w:r w:rsidRPr="007F5572">
        <w:t>Add meeting dates</w:t>
      </w:r>
      <w:r>
        <w:t xml:space="preserve"> </w:t>
      </w:r>
      <w:r w:rsidRPr="007F5572">
        <w:t>for February 1, 8, 15</w:t>
      </w:r>
      <w:r>
        <w:t>, 19, 22, March 2</w:t>
      </w:r>
      <w:r w:rsidRPr="007F5572">
        <w:t xml:space="preserve"> – 8:00am-9:30am</w:t>
      </w:r>
      <w:r>
        <w:t xml:space="preserve">; </w:t>
      </w:r>
      <w:r w:rsidRPr="007F5572">
        <w:t>Structure for the Report</w:t>
      </w:r>
      <w:r>
        <w:t xml:space="preserve">; </w:t>
      </w:r>
      <w:r w:rsidRPr="00547082">
        <w:t>Agenda Items for next week</w:t>
      </w:r>
    </w:p>
    <w:p w14:paraId="37B5FF4A" w14:textId="77777777" w:rsidR="005D7E5A" w:rsidRDefault="005D7E5A" w:rsidP="005D7E5A">
      <w:pPr>
        <w:pStyle w:val="ListParagraph"/>
        <w:numPr>
          <w:ilvl w:val="0"/>
          <w:numId w:val="8"/>
        </w:numPr>
      </w:pPr>
      <w:r>
        <w:t>1/25/22: Preamble for the Report; USG Guidelines – Request for feedback, inclusion into GC Policy/Procedures; Reward for performance – PTR; Agenda Items for next week</w:t>
      </w:r>
    </w:p>
    <w:p w14:paraId="5C0F9897" w14:textId="77777777" w:rsidR="005D7E5A" w:rsidRDefault="005D7E5A" w:rsidP="005D7E5A">
      <w:pPr>
        <w:pStyle w:val="ListParagraph"/>
        <w:numPr>
          <w:ilvl w:val="0"/>
          <w:numId w:val="8"/>
        </w:numPr>
      </w:pPr>
      <w:r>
        <w:t>2/1/22: PTR Flowchart (subset of task force)</w:t>
      </w:r>
    </w:p>
    <w:p w14:paraId="5D5DC979" w14:textId="77777777" w:rsidR="005D7E5A" w:rsidRDefault="005D7E5A" w:rsidP="005D7E5A">
      <w:pPr>
        <w:pStyle w:val="ListParagraph"/>
        <w:numPr>
          <w:ilvl w:val="0"/>
          <w:numId w:val="8"/>
        </w:numPr>
      </w:pPr>
      <w:r>
        <w:t>2/8/22: PTR Revisions (subset of task force)</w:t>
      </w:r>
    </w:p>
    <w:p w14:paraId="38548D8E" w14:textId="77777777" w:rsidR="005D7E5A" w:rsidRDefault="005D7E5A" w:rsidP="005D7E5A">
      <w:pPr>
        <w:pStyle w:val="ListParagraph"/>
        <w:numPr>
          <w:ilvl w:val="0"/>
          <w:numId w:val="8"/>
        </w:numPr>
      </w:pPr>
      <w:r>
        <w:t xml:space="preserve">2/15/22: </w:t>
      </w:r>
      <w:r w:rsidRPr="002E12A6">
        <w:t>Review Task Force Timeline</w:t>
      </w:r>
      <w:r>
        <w:t>, Review Final PTR Academic Affairs Handbook Policy/Procedures, Revised Post Tenure Review, Revised Annual Evaluation, Agenda Items for next week</w:t>
      </w:r>
    </w:p>
    <w:p w14:paraId="7AE1ACE5" w14:textId="6A361871" w:rsidR="005D7E5A" w:rsidRDefault="005D7E5A" w:rsidP="005D7E5A">
      <w:pPr>
        <w:pStyle w:val="ListParagraph"/>
        <w:numPr>
          <w:ilvl w:val="0"/>
          <w:numId w:val="8"/>
        </w:numPr>
      </w:pPr>
      <w:r>
        <w:t xml:space="preserve">2/22/22: </w:t>
      </w:r>
      <w:r w:rsidRPr="002E12A6">
        <w:t>Review Task Force Timeline</w:t>
      </w:r>
      <w:r>
        <w:t>, Review Five Year Review of Academic Administrators – Linda and Nicholas, Revised Pre-Tenure Review – Catherine and Holley, Revised Assessing Teaching Effectiveness – Paulette and Jennifer, Revised Tenure Procedures – Karl and Sarah, Likert Scale – Defining performance indicators, Agenda Items for next week</w:t>
      </w:r>
    </w:p>
    <w:p w14:paraId="6CBC2660" w14:textId="68A1A7E7" w:rsidR="00AD5685" w:rsidRPr="0026112A" w:rsidRDefault="00AD5685" w:rsidP="005D7E5A">
      <w:pPr>
        <w:pStyle w:val="Heading2"/>
      </w:pPr>
      <w:bookmarkStart w:id="1" w:name="_Hlk96675063"/>
      <w:r w:rsidRPr="00AD5685">
        <w:t xml:space="preserve">Task Force </w:t>
      </w:r>
      <w:r w:rsidR="005D7E5A">
        <w:t xml:space="preserve">Remaining </w:t>
      </w:r>
      <w:r w:rsidRPr="00AD5685">
        <w:t>Timeline</w:t>
      </w:r>
    </w:p>
    <w:p w14:paraId="2787DE44" w14:textId="77777777" w:rsidR="005D7E5A" w:rsidRPr="002E12A6" w:rsidRDefault="005D7E5A" w:rsidP="005D7E5A">
      <w:pPr>
        <w:pStyle w:val="ListParagraph"/>
        <w:numPr>
          <w:ilvl w:val="0"/>
          <w:numId w:val="5"/>
        </w:numPr>
        <w:spacing w:after="0" w:line="240" w:lineRule="auto"/>
        <w:rPr>
          <w:rFonts w:ascii="Calibri" w:eastAsia="Times New Roman" w:hAnsi="Calibri" w:cs="Calibri"/>
          <w:color w:val="000000"/>
        </w:rPr>
      </w:pPr>
      <w:r w:rsidRPr="002E12A6">
        <w:rPr>
          <w:rFonts w:ascii="Calibri" w:eastAsia="Times New Roman" w:hAnsi="Calibri" w:cs="Calibri"/>
          <w:color w:val="000000"/>
        </w:rPr>
        <w:t xml:space="preserve">Tuesday, March 1 – 8:00-9:30am – Task Force Meeting (Revised Tenure Procedures – Karl and Sarah; Update on Implementation of BOR Policy Revisions- Post Tenure and Annual Review Information Sessions - Preparation, Format, etc., Likert Scale – Defining performance indicators – Where to </w:t>
      </w:r>
      <w:proofErr w:type="gramStart"/>
      <w:r w:rsidRPr="002E12A6">
        <w:rPr>
          <w:rFonts w:ascii="Calibri" w:eastAsia="Times New Roman" w:hAnsi="Calibri" w:cs="Calibri"/>
          <w:color w:val="000000"/>
        </w:rPr>
        <w:lastRenderedPageBreak/>
        <w:t>illustrate?,</w:t>
      </w:r>
      <w:proofErr w:type="gramEnd"/>
      <w:r w:rsidRPr="002E12A6">
        <w:rPr>
          <w:rFonts w:ascii="Calibri" w:eastAsia="Times New Roman" w:hAnsi="Calibri" w:cs="Calibri"/>
          <w:color w:val="000000"/>
        </w:rPr>
        <w:t xml:space="preserve"> Report Format/Organizing/Writing – Any volunteers?, Outstanding issues to discuss from various policies, Forms, Agenda Items for next week</w:t>
      </w:r>
      <w:r>
        <w:rPr>
          <w:rFonts w:ascii="Calibri" w:eastAsia="Times New Roman" w:hAnsi="Calibri" w:cs="Calibri"/>
          <w:color w:val="000000"/>
        </w:rPr>
        <w:t>)</w:t>
      </w:r>
    </w:p>
    <w:p w14:paraId="22668DDA" w14:textId="77777777" w:rsidR="005D7E5A" w:rsidRPr="00547082" w:rsidRDefault="005D7E5A" w:rsidP="005D7E5A">
      <w:pPr>
        <w:pStyle w:val="ListParagraph"/>
        <w:numPr>
          <w:ilvl w:val="0"/>
          <w:numId w:val="5"/>
        </w:numPr>
        <w:spacing w:after="0" w:line="240" w:lineRule="auto"/>
        <w:rPr>
          <w:rFonts w:ascii="Calibri" w:eastAsia="Times New Roman" w:hAnsi="Calibri" w:cs="Calibri"/>
          <w:color w:val="000000"/>
        </w:rPr>
      </w:pPr>
      <w:r w:rsidRPr="00AD5685">
        <w:rPr>
          <w:rFonts w:ascii="Calibri" w:eastAsia="Times New Roman" w:hAnsi="Calibri" w:cs="Calibri"/>
          <w:color w:val="000000"/>
        </w:rPr>
        <w:t>Friday, March 4 – Submit Task Force report to Provost Spirou </w:t>
      </w:r>
    </w:p>
    <w:p w14:paraId="535CB20C" w14:textId="77777777" w:rsidR="005D7E5A" w:rsidRPr="00547082" w:rsidRDefault="005D7E5A" w:rsidP="005D7E5A">
      <w:pPr>
        <w:pStyle w:val="ListParagraph"/>
        <w:numPr>
          <w:ilvl w:val="0"/>
          <w:numId w:val="5"/>
        </w:numPr>
        <w:spacing w:after="0" w:line="240" w:lineRule="auto"/>
        <w:rPr>
          <w:rFonts w:ascii="Calibri" w:eastAsia="Times New Roman" w:hAnsi="Calibri" w:cs="Calibri"/>
          <w:color w:val="000000"/>
        </w:rPr>
      </w:pPr>
      <w:r w:rsidRPr="00AD5685">
        <w:rPr>
          <w:rFonts w:ascii="Calibri" w:eastAsia="Times New Roman" w:hAnsi="Calibri" w:cs="Calibri"/>
          <w:color w:val="000000"/>
        </w:rPr>
        <w:t>Monday, March 7 - email the report to Faculty to review prio</w:t>
      </w:r>
      <w:r>
        <w:rPr>
          <w:rFonts w:ascii="Calibri" w:eastAsia="Times New Roman" w:hAnsi="Calibri" w:cs="Calibri"/>
          <w:color w:val="000000"/>
        </w:rPr>
        <w:t>r</w:t>
      </w:r>
      <w:r w:rsidRPr="00AD5685">
        <w:rPr>
          <w:rFonts w:ascii="Calibri" w:eastAsia="Times New Roman" w:hAnsi="Calibri" w:cs="Calibri"/>
          <w:color w:val="000000"/>
        </w:rPr>
        <w:t xml:space="preserve"> to Informational sessions</w:t>
      </w:r>
    </w:p>
    <w:p w14:paraId="262745A3" w14:textId="77777777" w:rsidR="005D7E5A" w:rsidRPr="00547082" w:rsidRDefault="005D7E5A" w:rsidP="005D7E5A">
      <w:pPr>
        <w:pStyle w:val="ListParagraph"/>
        <w:numPr>
          <w:ilvl w:val="0"/>
          <w:numId w:val="5"/>
        </w:numPr>
        <w:spacing w:after="0" w:line="240" w:lineRule="auto"/>
        <w:rPr>
          <w:rFonts w:ascii="Calibri" w:eastAsia="Times New Roman" w:hAnsi="Calibri" w:cs="Calibri"/>
          <w:color w:val="000000"/>
        </w:rPr>
      </w:pPr>
      <w:r>
        <w:rPr>
          <w:rFonts w:ascii="Calibri" w:eastAsia="Times New Roman" w:hAnsi="Calibri" w:cs="Calibri"/>
          <w:color w:val="000000"/>
        </w:rPr>
        <w:t xml:space="preserve">Wednesday, </w:t>
      </w:r>
      <w:r w:rsidRPr="00AD5685">
        <w:rPr>
          <w:rFonts w:ascii="Calibri" w:eastAsia="Times New Roman" w:hAnsi="Calibri" w:cs="Calibri"/>
          <w:color w:val="000000"/>
        </w:rPr>
        <w:t xml:space="preserve">March </w:t>
      </w:r>
      <w:r>
        <w:rPr>
          <w:rFonts w:ascii="Calibri" w:eastAsia="Times New Roman" w:hAnsi="Calibri" w:cs="Calibri"/>
          <w:color w:val="000000"/>
        </w:rPr>
        <w:t>9</w:t>
      </w:r>
      <w:r w:rsidRPr="00AD5685">
        <w:rPr>
          <w:rFonts w:ascii="Calibri" w:eastAsia="Times New Roman" w:hAnsi="Calibri" w:cs="Calibri"/>
          <w:color w:val="000000"/>
        </w:rPr>
        <w:t xml:space="preserve"> – host </w:t>
      </w:r>
      <w:r>
        <w:rPr>
          <w:rFonts w:ascii="Calibri" w:eastAsia="Times New Roman" w:hAnsi="Calibri" w:cs="Calibri"/>
          <w:color w:val="000000"/>
        </w:rPr>
        <w:t xml:space="preserve">two </w:t>
      </w:r>
      <w:r w:rsidRPr="00AD5685">
        <w:rPr>
          <w:rFonts w:ascii="Calibri" w:eastAsia="Times New Roman" w:hAnsi="Calibri" w:cs="Calibri"/>
          <w:color w:val="000000"/>
        </w:rPr>
        <w:t>virtual Informational Q&amp;As with faculty</w:t>
      </w:r>
      <w:r>
        <w:rPr>
          <w:rFonts w:ascii="Calibri" w:eastAsia="Times New Roman" w:hAnsi="Calibri" w:cs="Calibri"/>
          <w:color w:val="000000"/>
        </w:rPr>
        <w:t>- 12 to 1 PM and 330 to 430 PM</w:t>
      </w:r>
    </w:p>
    <w:p w14:paraId="4BA7386F" w14:textId="77777777" w:rsidR="005D7E5A" w:rsidRPr="00547082" w:rsidRDefault="005D7E5A" w:rsidP="005D7E5A">
      <w:pPr>
        <w:pStyle w:val="ListParagraph"/>
        <w:numPr>
          <w:ilvl w:val="0"/>
          <w:numId w:val="5"/>
        </w:numPr>
        <w:spacing w:after="0" w:line="240" w:lineRule="auto"/>
        <w:rPr>
          <w:rFonts w:ascii="Calibri" w:eastAsia="Times New Roman" w:hAnsi="Calibri" w:cs="Calibri"/>
          <w:color w:val="000000"/>
        </w:rPr>
      </w:pPr>
      <w:r w:rsidRPr="00AD5685">
        <w:rPr>
          <w:rFonts w:ascii="Calibri" w:eastAsia="Times New Roman" w:hAnsi="Calibri" w:cs="Calibri"/>
          <w:color w:val="000000"/>
        </w:rPr>
        <w:t>Tuesday, March 15 - Committee finalizes any feedback from informational sessions and resubmits to Provost Spirou</w:t>
      </w:r>
    </w:p>
    <w:p w14:paraId="692CD955" w14:textId="77777777" w:rsidR="005D7E5A" w:rsidRPr="00547082" w:rsidRDefault="005D7E5A" w:rsidP="005D7E5A">
      <w:pPr>
        <w:pStyle w:val="ListParagraph"/>
        <w:numPr>
          <w:ilvl w:val="0"/>
          <w:numId w:val="5"/>
        </w:numPr>
        <w:spacing w:after="0" w:line="240" w:lineRule="auto"/>
        <w:rPr>
          <w:rFonts w:ascii="Calibri" w:eastAsia="Times New Roman" w:hAnsi="Calibri" w:cs="Calibri"/>
          <w:color w:val="000000"/>
        </w:rPr>
      </w:pPr>
      <w:r w:rsidRPr="00AD5685">
        <w:rPr>
          <w:rFonts w:ascii="Calibri" w:eastAsia="Times New Roman" w:hAnsi="Calibri" w:cs="Calibri"/>
          <w:color w:val="000000"/>
        </w:rPr>
        <w:t>Monday, March 21 - Provost Spirou submits to ECUS and FAPC for Review</w:t>
      </w:r>
    </w:p>
    <w:p w14:paraId="789A7801" w14:textId="77777777" w:rsidR="005D7E5A" w:rsidRPr="00547082" w:rsidRDefault="005D7E5A" w:rsidP="005D7E5A">
      <w:pPr>
        <w:pStyle w:val="ListParagraph"/>
        <w:numPr>
          <w:ilvl w:val="0"/>
          <w:numId w:val="5"/>
        </w:numPr>
        <w:spacing w:after="0" w:line="240" w:lineRule="auto"/>
        <w:rPr>
          <w:rFonts w:ascii="Calibri" w:eastAsia="Times New Roman" w:hAnsi="Calibri" w:cs="Calibri"/>
          <w:color w:val="000000"/>
        </w:rPr>
      </w:pPr>
      <w:r w:rsidRPr="00AD5685">
        <w:rPr>
          <w:rFonts w:ascii="Calibri" w:eastAsia="Times New Roman" w:hAnsi="Calibri" w:cs="Calibri"/>
          <w:color w:val="000000"/>
        </w:rPr>
        <w:t>Friday, March 25 – Report included on Senate meeting agenda as informational item</w:t>
      </w:r>
    </w:p>
    <w:p w14:paraId="58FAAE4E" w14:textId="77777777" w:rsidR="005D7E5A" w:rsidRPr="00547082" w:rsidRDefault="005D7E5A" w:rsidP="005D7E5A">
      <w:pPr>
        <w:pStyle w:val="ListParagraph"/>
        <w:numPr>
          <w:ilvl w:val="0"/>
          <w:numId w:val="5"/>
        </w:numPr>
        <w:spacing w:after="0" w:line="240" w:lineRule="auto"/>
        <w:rPr>
          <w:rFonts w:ascii="Calibri" w:eastAsia="Times New Roman" w:hAnsi="Calibri" w:cs="Calibri"/>
          <w:color w:val="000000"/>
        </w:rPr>
      </w:pPr>
      <w:r>
        <w:rPr>
          <w:rFonts w:ascii="Calibri" w:eastAsia="Times New Roman" w:hAnsi="Calibri" w:cs="Calibri"/>
          <w:color w:val="000000"/>
        </w:rPr>
        <w:t xml:space="preserve">Friday, </w:t>
      </w:r>
      <w:r w:rsidRPr="00AD5685">
        <w:rPr>
          <w:rFonts w:ascii="Calibri" w:eastAsia="Times New Roman" w:hAnsi="Calibri" w:cs="Calibri"/>
          <w:color w:val="000000"/>
        </w:rPr>
        <w:t>April 8, 2022 - FAPC reviews at committee meeting</w:t>
      </w:r>
    </w:p>
    <w:p w14:paraId="23FDCE90" w14:textId="77777777" w:rsidR="005D7E5A" w:rsidRPr="00547082" w:rsidRDefault="005D7E5A" w:rsidP="005D7E5A">
      <w:pPr>
        <w:pStyle w:val="ListParagraph"/>
        <w:numPr>
          <w:ilvl w:val="0"/>
          <w:numId w:val="5"/>
        </w:numPr>
        <w:spacing w:after="0" w:line="240" w:lineRule="auto"/>
        <w:rPr>
          <w:rFonts w:ascii="Calibri" w:eastAsia="Times New Roman" w:hAnsi="Calibri" w:cs="Calibri"/>
          <w:color w:val="000000"/>
        </w:rPr>
      </w:pPr>
      <w:r>
        <w:rPr>
          <w:rFonts w:ascii="Calibri" w:eastAsia="Times New Roman" w:hAnsi="Calibri" w:cs="Calibri"/>
          <w:color w:val="000000"/>
        </w:rPr>
        <w:t xml:space="preserve">Friday, </w:t>
      </w:r>
      <w:r w:rsidRPr="00AD5685">
        <w:rPr>
          <w:rFonts w:ascii="Calibri" w:eastAsia="Times New Roman" w:hAnsi="Calibri" w:cs="Calibri"/>
          <w:color w:val="000000"/>
        </w:rPr>
        <w:t>April 22, 2022 – Senate motion as recommendation from FAPC</w:t>
      </w:r>
    </w:p>
    <w:p w14:paraId="5AEA3730" w14:textId="77777777" w:rsidR="005D7E5A" w:rsidRPr="002E12A6" w:rsidRDefault="005D7E5A" w:rsidP="005D7E5A">
      <w:pPr>
        <w:pStyle w:val="ListParagraph"/>
        <w:numPr>
          <w:ilvl w:val="0"/>
          <w:numId w:val="5"/>
        </w:numPr>
        <w:spacing w:after="0" w:line="240" w:lineRule="auto"/>
        <w:rPr>
          <w:rFonts w:ascii="Calibri" w:eastAsia="Times New Roman" w:hAnsi="Calibri" w:cs="Calibri"/>
          <w:color w:val="000000"/>
        </w:rPr>
      </w:pPr>
      <w:r w:rsidRPr="00AD5685">
        <w:rPr>
          <w:rFonts w:ascii="Calibri" w:eastAsia="Times New Roman" w:hAnsi="Calibri" w:cs="Calibri"/>
          <w:color w:val="000000"/>
        </w:rPr>
        <w:t>April 23, 2022 – President Cox reviews senate motion</w:t>
      </w:r>
    </w:p>
    <w:p w14:paraId="07B130F2" w14:textId="5D6D9728" w:rsidR="00AD5685" w:rsidRDefault="005D7E5A" w:rsidP="005D7E5A">
      <w:pPr>
        <w:pStyle w:val="ListParagraph"/>
        <w:numPr>
          <w:ilvl w:val="0"/>
          <w:numId w:val="5"/>
        </w:numPr>
        <w:spacing w:line="240" w:lineRule="auto"/>
        <w:rPr>
          <w:rFonts w:ascii="Calibri" w:eastAsia="Times New Roman" w:hAnsi="Calibri" w:cs="Calibri"/>
          <w:color w:val="000000"/>
        </w:rPr>
      </w:pPr>
      <w:r w:rsidRPr="00AD5685">
        <w:rPr>
          <w:rFonts w:ascii="Calibri" w:eastAsia="Times New Roman" w:hAnsi="Calibri" w:cs="Calibri"/>
          <w:color w:val="000000"/>
        </w:rPr>
        <w:t>Send to USG for Review</w:t>
      </w:r>
      <w:bookmarkEnd w:id="1"/>
    </w:p>
    <w:p w14:paraId="408B708E" w14:textId="77777777" w:rsidR="002C6BA4" w:rsidRDefault="002C6BA4" w:rsidP="002C6BA4">
      <w:pPr>
        <w:pStyle w:val="Heading2"/>
        <w:spacing w:before="160"/>
      </w:pPr>
      <w:bookmarkStart w:id="2" w:name="_Hlk96675128"/>
      <w:r>
        <w:t>Current Status</w:t>
      </w:r>
    </w:p>
    <w:p w14:paraId="4069CBF5" w14:textId="77777777" w:rsidR="002C6BA4" w:rsidRDefault="002C6BA4" w:rsidP="002C6BA4">
      <w:r>
        <w:t xml:space="preserve">Provost Spirou did forward the final approved BOR guidelines as listed above. Major points include the use of a five-point Likert scale in </w:t>
      </w:r>
      <w:r>
        <w:rPr>
          <w:strike/>
        </w:rPr>
        <w:t>a</w:t>
      </w:r>
      <w:r>
        <w:t xml:space="preserve">nnual evaluations and </w:t>
      </w:r>
      <w:r w:rsidRPr="00505533">
        <w:t>due-process mechanisms</w:t>
      </w:r>
      <w:r>
        <w:t xml:space="preserve"> with timelines for submission of documents and appeals.</w:t>
      </w:r>
      <w:r w:rsidRPr="00F6636D">
        <w:t xml:space="preserve"> </w:t>
      </w:r>
      <w:r>
        <w:t xml:space="preserve"> </w:t>
      </w:r>
    </w:p>
    <w:p w14:paraId="52C63A79" w14:textId="77777777" w:rsidR="002C6BA4" w:rsidRDefault="002C6BA4" w:rsidP="002C6BA4">
      <w:r>
        <w:t>The task force will continue m</w:t>
      </w:r>
      <w:r w:rsidRPr="00C37563">
        <w:t>eeting weekly</w:t>
      </w:r>
      <w:r>
        <w:t>, reviewing, and</w:t>
      </w:r>
      <w:r w:rsidRPr="00C37563">
        <w:t xml:space="preserve"> revising policies</w:t>
      </w:r>
      <w:r>
        <w:t xml:space="preserve"> and procedures, as we remain on a very c</w:t>
      </w:r>
      <w:r w:rsidRPr="00C37563">
        <w:t>ompressed timeline</w:t>
      </w:r>
      <w:r>
        <w:t xml:space="preserve">. Once we turn in our finalized </w:t>
      </w:r>
      <w:r w:rsidRPr="004A127B">
        <w:rPr>
          <w:color w:val="000000" w:themeColor="text1"/>
        </w:rPr>
        <w:t>documents in a summary report</w:t>
      </w:r>
      <w:r>
        <w:rPr>
          <w:color w:val="FF0000"/>
        </w:rPr>
        <w:t xml:space="preserve"> </w:t>
      </w:r>
      <w:r>
        <w:t xml:space="preserve">to Provost Spirou, there will be an </w:t>
      </w:r>
      <w:r w:rsidRPr="00C37563">
        <w:t>opportunity for university faculty to review and comment on revisions</w:t>
      </w:r>
      <w:r w:rsidRPr="00C72170">
        <w:rPr>
          <w:color w:val="000000" w:themeColor="text1"/>
        </w:rPr>
        <w:t xml:space="preserve"> via a Q&amp;A session that will be scheduled </w:t>
      </w:r>
      <w:r w:rsidRPr="00C37563">
        <w:t xml:space="preserve">prior to </w:t>
      </w:r>
      <w:r>
        <w:t>submitting</w:t>
      </w:r>
      <w:r w:rsidRPr="00C37563">
        <w:t xml:space="preserve"> changes </w:t>
      </w:r>
      <w:r>
        <w:t xml:space="preserve">to the </w:t>
      </w:r>
      <w:r w:rsidRPr="00C37563">
        <w:t>BOR</w:t>
      </w:r>
      <w:r>
        <w:t>.</w:t>
      </w:r>
      <w:r>
        <w:rPr>
          <w:color w:val="FF0000"/>
        </w:rPr>
        <w:t xml:space="preserve"> </w:t>
      </w:r>
      <w:r>
        <w:t>If anyone has any questions about the process or the task force, please feel free to contact any of the task force members. Provost Spirou may also have more information in his report.</w:t>
      </w:r>
    </w:p>
    <w:p w14:paraId="7F8D7612" w14:textId="1193162B" w:rsidR="005D7E5A" w:rsidRPr="00C37563" w:rsidRDefault="005D7E5A" w:rsidP="002C6BA4">
      <w:r>
        <w:t>I</w:t>
      </w:r>
      <w:r w:rsidRPr="00560D4A">
        <w:t xml:space="preserve">f you have feedback </w:t>
      </w:r>
      <w:r>
        <w:t xml:space="preserve">for the USG </w:t>
      </w:r>
      <w:r w:rsidRPr="00560D4A">
        <w:t xml:space="preserve">on the new post-tenure review policy implementation, feel free to click this link and submit your thoughts: </w:t>
      </w:r>
      <w:hyperlink r:id="rId15" w:history="1">
        <w:r w:rsidRPr="00700CCE">
          <w:rPr>
            <w:rStyle w:val="Hyperlink"/>
          </w:rPr>
          <w:t>https://www.usg.edu/post-tenure-review/feedback</w:t>
        </w:r>
      </w:hyperlink>
      <w:r w:rsidRPr="00560D4A">
        <w:t>.</w:t>
      </w:r>
      <w:r>
        <w:t xml:space="preserve"> </w:t>
      </w:r>
    </w:p>
    <w:bookmarkEnd w:id="2"/>
    <w:p w14:paraId="50AA510A" w14:textId="57046DA3" w:rsidR="00D66380" w:rsidRDefault="00630FA7" w:rsidP="00411083">
      <w:pPr>
        <w:pStyle w:val="Heading2"/>
      </w:pPr>
      <w:r>
        <w:t>Chart of Revised Policies and Policies under Review</w:t>
      </w:r>
      <w:r w:rsidR="00A4023C">
        <w:t xml:space="preserve"> with Links</w:t>
      </w:r>
    </w:p>
    <w:tbl>
      <w:tblPr>
        <w:tblStyle w:val="TableGrid"/>
        <w:tblW w:w="9175" w:type="dxa"/>
        <w:tblLook w:val="04A0" w:firstRow="1" w:lastRow="0" w:firstColumn="1" w:lastColumn="0" w:noHBand="0" w:noVBand="1"/>
      </w:tblPr>
      <w:tblGrid>
        <w:gridCol w:w="4675"/>
        <w:gridCol w:w="4500"/>
      </w:tblGrid>
      <w:tr w:rsidR="002B7142" w14:paraId="46D27AED" w14:textId="77777777" w:rsidTr="0082157D">
        <w:tc>
          <w:tcPr>
            <w:tcW w:w="4675" w:type="dxa"/>
          </w:tcPr>
          <w:p w14:paraId="23E61021" w14:textId="192DC841" w:rsidR="002B7142" w:rsidRPr="00E86E4F" w:rsidRDefault="001424D1">
            <w:pPr>
              <w:rPr>
                <w:b/>
                <w:bCs/>
              </w:rPr>
            </w:pPr>
            <w:hyperlink r:id="rId16" w:history="1">
              <w:r w:rsidR="002B7142" w:rsidRPr="0082157D">
                <w:rPr>
                  <w:rStyle w:val="Hyperlink"/>
                  <w:b/>
                  <w:bCs/>
                </w:rPr>
                <w:t xml:space="preserve">BOR Post-Tenure and Annual Review </w:t>
              </w:r>
              <w:r w:rsidR="00560D4A">
                <w:rPr>
                  <w:rStyle w:val="Hyperlink"/>
                  <w:b/>
                  <w:bCs/>
                </w:rPr>
                <w:t>Policies</w:t>
              </w:r>
              <w:r w:rsidR="0082157D" w:rsidRPr="0082157D">
                <w:rPr>
                  <w:rStyle w:val="Hyperlink"/>
                  <w:b/>
                  <w:bCs/>
                </w:rPr>
                <w:t xml:space="preserve"> with Links</w:t>
              </w:r>
            </w:hyperlink>
          </w:p>
        </w:tc>
        <w:tc>
          <w:tcPr>
            <w:tcW w:w="4500" w:type="dxa"/>
          </w:tcPr>
          <w:p w14:paraId="4C0585B9" w14:textId="28AA09FF" w:rsidR="002B7142" w:rsidRPr="00E86E4F" w:rsidRDefault="002B7142">
            <w:pPr>
              <w:rPr>
                <w:b/>
                <w:bCs/>
              </w:rPr>
            </w:pPr>
            <w:r w:rsidRPr="00E86E4F">
              <w:rPr>
                <w:b/>
                <w:bCs/>
              </w:rPr>
              <w:t>GC Policies</w:t>
            </w:r>
            <w:r>
              <w:rPr>
                <w:b/>
                <w:bCs/>
              </w:rPr>
              <w:t xml:space="preserve"> </w:t>
            </w:r>
            <w:r w:rsidR="00630FA7">
              <w:rPr>
                <w:b/>
                <w:bCs/>
              </w:rPr>
              <w:t xml:space="preserve">under Review and Revision </w:t>
            </w:r>
            <w:r>
              <w:rPr>
                <w:b/>
                <w:bCs/>
              </w:rPr>
              <w:t>with Links</w:t>
            </w:r>
          </w:p>
        </w:tc>
      </w:tr>
      <w:tr w:rsidR="002B7142" w14:paraId="13A1E915" w14:textId="77777777" w:rsidTr="0082157D">
        <w:tc>
          <w:tcPr>
            <w:tcW w:w="4675" w:type="dxa"/>
          </w:tcPr>
          <w:p w14:paraId="4A2E81C7" w14:textId="40FBCE6D" w:rsidR="002B7142" w:rsidRPr="00745767" w:rsidRDefault="001424D1">
            <w:pPr>
              <w:rPr>
                <w:i/>
                <w:iCs/>
              </w:rPr>
            </w:pPr>
            <w:hyperlink r:id="rId17" w:anchor="p8.3.5_evaluation_of_personnel" w:history="1">
              <w:r w:rsidR="002B7142" w:rsidRPr="002B7142">
                <w:rPr>
                  <w:rStyle w:val="Hyperlink"/>
                  <w:i/>
                  <w:iCs/>
                </w:rPr>
                <w:t>8.3.5 Evaluation of Personnel</w:t>
              </w:r>
            </w:hyperlink>
            <w:r w:rsidR="002B7142" w:rsidRPr="00745767">
              <w:rPr>
                <w:i/>
                <w:iCs/>
              </w:rPr>
              <w:t xml:space="preserve"> </w:t>
            </w:r>
          </w:p>
        </w:tc>
        <w:tc>
          <w:tcPr>
            <w:tcW w:w="4500" w:type="dxa"/>
          </w:tcPr>
          <w:p w14:paraId="75358EF9" w14:textId="77777777" w:rsidR="002B7142" w:rsidRPr="00E86E4F" w:rsidRDefault="002B7142"/>
        </w:tc>
      </w:tr>
      <w:tr w:rsidR="002B7142" w14:paraId="4554ADC3" w14:textId="77777777" w:rsidTr="0082157D">
        <w:tc>
          <w:tcPr>
            <w:tcW w:w="4675" w:type="dxa"/>
          </w:tcPr>
          <w:p w14:paraId="13C2A500" w14:textId="51282C36" w:rsidR="002B7142" w:rsidRDefault="002B7142">
            <w:r w:rsidRPr="00021FA7">
              <w:t>8.3.5.1 Faculty</w:t>
            </w:r>
          </w:p>
        </w:tc>
        <w:tc>
          <w:tcPr>
            <w:tcW w:w="4500" w:type="dxa"/>
          </w:tcPr>
          <w:p w14:paraId="4A60C3D4" w14:textId="6DAFF9C1" w:rsidR="0082157D" w:rsidRDefault="001424D1" w:rsidP="002B7142">
            <w:hyperlink r:id="rId18" w:history="1">
              <w:r w:rsidR="002B7142" w:rsidRPr="002D2C65">
                <w:rPr>
                  <w:rStyle w:val="Hyperlink"/>
                </w:rPr>
                <w:t>Pre-Tenure Review</w:t>
              </w:r>
            </w:hyperlink>
          </w:p>
          <w:p w14:paraId="68FECA6A" w14:textId="77777777" w:rsidR="0082157D" w:rsidRDefault="001424D1" w:rsidP="002B7142">
            <w:hyperlink r:id="rId19" w:history="1">
              <w:r w:rsidR="002B7142" w:rsidRPr="002D2C65">
                <w:rPr>
                  <w:rStyle w:val="Hyperlink"/>
                </w:rPr>
                <w:t>Teaching Effectiveness, Assessing</w:t>
              </w:r>
            </w:hyperlink>
          </w:p>
          <w:p w14:paraId="2D40AEBE" w14:textId="1AF61E5F" w:rsidR="002B7142" w:rsidRPr="00B30D72" w:rsidRDefault="001424D1" w:rsidP="002B7142">
            <w:pPr>
              <w:rPr>
                <w:rFonts w:ascii="Calibri" w:hAnsi="Calibri" w:cs="Calibri"/>
                <w:color w:val="000000"/>
              </w:rPr>
            </w:pPr>
            <w:hyperlink r:id="rId20" w:history="1">
              <w:r w:rsidR="002B7142" w:rsidRPr="002D2C65">
                <w:rPr>
                  <w:rStyle w:val="Hyperlink"/>
                  <w:rFonts w:ascii="Calibri" w:hAnsi="Calibri" w:cs="Calibri"/>
                </w:rPr>
                <w:t xml:space="preserve">Faculty Review System, Philosophy and General </w:t>
              </w:r>
              <w:r w:rsidR="0082157D">
                <w:rPr>
                  <w:rStyle w:val="Hyperlink"/>
                  <w:rFonts w:ascii="Calibri" w:hAnsi="Calibri" w:cs="Calibri"/>
                </w:rPr>
                <w:t xml:space="preserve">  </w:t>
              </w:r>
              <w:r w:rsidR="002B7142" w:rsidRPr="002D2C65">
                <w:rPr>
                  <w:rStyle w:val="Hyperlink"/>
                  <w:rFonts w:ascii="Calibri" w:hAnsi="Calibri" w:cs="Calibri"/>
                </w:rPr>
                <w:t>Procedures</w:t>
              </w:r>
            </w:hyperlink>
          </w:p>
        </w:tc>
      </w:tr>
      <w:tr w:rsidR="002B7142" w14:paraId="6C9A1F73" w14:textId="77777777" w:rsidTr="0082157D">
        <w:tc>
          <w:tcPr>
            <w:tcW w:w="4675" w:type="dxa"/>
          </w:tcPr>
          <w:p w14:paraId="5C9AEDDA" w14:textId="3C7E39C0" w:rsidR="002B7142" w:rsidRDefault="002B7142">
            <w:r w:rsidRPr="00021FA7">
              <w:t>8.3.5.4 Post Tenure Review</w:t>
            </w:r>
          </w:p>
        </w:tc>
        <w:tc>
          <w:tcPr>
            <w:tcW w:w="4500" w:type="dxa"/>
          </w:tcPr>
          <w:p w14:paraId="7A9DB6EE" w14:textId="77777777" w:rsidR="0082157D" w:rsidRDefault="001424D1">
            <w:hyperlink r:id="rId21" w:history="1">
              <w:r w:rsidR="002B7142" w:rsidRPr="00D571C0">
                <w:rPr>
                  <w:rStyle w:val="Hyperlink"/>
                </w:rPr>
                <w:t>Five Year Review of Academic Administrators</w:t>
              </w:r>
            </w:hyperlink>
          </w:p>
          <w:p w14:paraId="3EA3A022" w14:textId="4FC6043F" w:rsidR="002B7142" w:rsidRDefault="001424D1">
            <w:hyperlink r:id="rId22" w:history="1">
              <w:r w:rsidR="002B7142" w:rsidRPr="002B7142">
                <w:rPr>
                  <w:rStyle w:val="Hyperlink"/>
                </w:rPr>
                <w:t>Post-Tenure Review</w:t>
              </w:r>
            </w:hyperlink>
          </w:p>
        </w:tc>
      </w:tr>
      <w:tr w:rsidR="002B7142" w14:paraId="04259CAC" w14:textId="77777777" w:rsidTr="0082157D">
        <w:tc>
          <w:tcPr>
            <w:tcW w:w="4675" w:type="dxa"/>
          </w:tcPr>
          <w:p w14:paraId="6FB58160" w14:textId="021DE401" w:rsidR="002B7142" w:rsidRPr="00745767" w:rsidRDefault="001424D1">
            <w:pPr>
              <w:rPr>
                <w:i/>
                <w:iCs/>
              </w:rPr>
            </w:pPr>
            <w:hyperlink r:id="rId23" w:anchor="p8.3.6_criteria_for_promotion" w:history="1">
              <w:r w:rsidR="002B7142" w:rsidRPr="002B7142">
                <w:rPr>
                  <w:rStyle w:val="Hyperlink"/>
                  <w:i/>
                  <w:iCs/>
                </w:rPr>
                <w:t>8.3.6 Criteria for Promotion</w:t>
              </w:r>
            </w:hyperlink>
          </w:p>
        </w:tc>
        <w:tc>
          <w:tcPr>
            <w:tcW w:w="4500" w:type="dxa"/>
          </w:tcPr>
          <w:p w14:paraId="213130CB" w14:textId="77777777" w:rsidR="002B7142" w:rsidRDefault="002B7142"/>
        </w:tc>
      </w:tr>
      <w:tr w:rsidR="002B7142" w14:paraId="00DE04FC" w14:textId="77777777" w:rsidTr="0082157D">
        <w:tc>
          <w:tcPr>
            <w:tcW w:w="4675" w:type="dxa"/>
          </w:tcPr>
          <w:p w14:paraId="31F81BB2" w14:textId="14F20B9F" w:rsidR="002B7142" w:rsidRDefault="002B7142">
            <w:r w:rsidRPr="00021FA7">
              <w:t>8.3.6.1 Minimum for All Institutions in All Professorial Ranks</w:t>
            </w:r>
          </w:p>
        </w:tc>
        <w:tc>
          <w:tcPr>
            <w:tcW w:w="4500" w:type="dxa"/>
          </w:tcPr>
          <w:p w14:paraId="164B51C2" w14:textId="77777777" w:rsidR="002B7142" w:rsidRDefault="002B7142"/>
        </w:tc>
      </w:tr>
      <w:tr w:rsidR="002B7142" w14:paraId="5D6B0699" w14:textId="77777777" w:rsidTr="0082157D">
        <w:tc>
          <w:tcPr>
            <w:tcW w:w="4675" w:type="dxa"/>
          </w:tcPr>
          <w:p w14:paraId="5818ABDC" w14:textId="1DB9F1A0" w:rsidR="002B7142" w:rsidRPr="00745767" w:rsidRDefault="001424D1">
            <w:pPr>
              <w:rPr>
                <w:i/>
                <w:iCs/>
              </w:rPr>
            </w:pPr>
            <w:hyperlink r:id="rId24" w:anchor="p8.3.7_tenure_and_criteria_for_tenure" w:history="1">
              <w:r w:rsidR="002B7142" w:rsidRPr="002B7142">
                <w:rPr>
                  <w:rStyle w:val="Hyperlink"/>
                  <w:i/>
                  <w:iCs/>
                </w:rPr>
                <w:t>8.3.7 Tenure and Criteria for Tenure</w:t>
              </w:r>
            </w:hyperlink>
          </w:p>
        </w:tc>
        <w:tc>
          <w:tcPr>
            <w:tcW w:w="4500" w:type="dxa"/>
          </w:tcPr>
          <w:p w14:paraId="4585F076" w14:textId="4BD59E18" w:rsidR="002B7142" w:rsidRDefault="001424D1">
            <w:hyperlink r:id="rId25" w:history="1">
              <w:r w:rsidR="002B7142" w:rsidRPr="002D2C65">
                <w:rPr>
                  <w:rStyle w:val="Hyperlink"/>
                  <w:rFonts w:ascii="Calibri" w:hAnsi="Calibri" w:cs="Calibri"/>
                  <w:shd w:val="clear" w:color="auto" w:fill="FFFFFF"/>
                </w:rPr>
                <w:t>Tenure Procedures</w:t>
              </w:r>
            </w:hyperlink>
          </w:p>
        </w:tc>
      </w:tr>
      <w:tr w:rsidR="002B7142" w14:paraId="0259C9F0" w14:textId="77777777" w:rsidTr="0082157D">
        <w:tc>
          <w:tcPr>
            <w:tcW w:w="4675" w:type="dxa"/>
          </w:tcPr>
          <w:p w14:paraId="6071F390" w14:textId="512EE484" w:rsidR="002B7142" w:rsidRDefault="002B7142">
            <w:r w:rsidRPr="00021FA7">
              <w:t>8.3.7.1 Faculty</w:t>
            </w:r>
          </w:p>
        </w:tc>
        <w:tc>
          <w:tcPr>
            <w:tcW w:w="4500" w:type="dxa"/>
          </w:tcPr>
          <w:p w14:paraId="0E99C81D" w14:textId="77777777" w:rsidR="002B7142" w:rsidRDefault="002B7142"/>
        </w:tc>
      </w:tr>
      <w:tr w:rsidR="002B7142" w14:paraId="2FBC0A79" w14:textId="77777777" w:rsidTr="0082157D">
        <w:tc>
          <w:tcPr>
            <w:tcW w:w="4675" w:type="dxa"/>
          </w:tcPr>
          <w:p w14:paraId="49A4ABEB" w14:textId="05921EF7" w:rsidR="002B7142" w:rsidRDefault="002B7142">
            <w:r w:rsidRPr="00021FA7">
              <w:t>8.3.7.2 Tenure Requirements</w:t>
            </w:r>
          </w:p>
        </w:tc>
        <w:tc>
          <w:tcPr>
            <w:tcW w:w="4500" w:type="dxa"/>
          </w:tcPr>
          <w:p w14:paraId="4D6424E6" w14:textId="77777777" w:rsidR="002B7142" w:rsidRDefault="002B7142"/>
        </w:tc>
      </w:tr>
      <w:tr w:rsidR="002B7142" w14:paraId="14817A4F" w14:textId="77777777" w:rsidTr="0082157D">
        <w:tc>
          <w:tcPr>
            <w:tcW w:w="4675" w:type="dxa"/>
          </w:tcPr>
          <w:p w14:paraId="5BEA8A50" w14:textId="4603D8F6" w:rsidR="002B7142" w:rsidRDefault="002B7142">
            <w:r w:rsidRPr="00021FA7">
              <w:t>8.3.7.3 Criteria for Tenure</w:t>
            </w:r>
          </w:p>
        </w:tc>
        <w:tc>
          <w:tcPr>
            <w:tcW w:w="4500" w:type="dxa"/>
          </w:tcPr>
          <w:p w14:paraId="4FC90E68" w14:textId="77777777" w:rsidR="002B7142" w:rsidRDefault="002B7142"/>
        </w:tc>
      </w:tr>
      <w:tr w:rsidR="002B7142" w14:paraId="4B6A1F4D" w14:textId="77777777" w:rsidTr="0082157D">
        <w:tc>
          <w:tcPr>
            <w:tcW w:w="4675" w:type="dxa"/>
          </w:tcPr>
          <w:p w14:paraId="579047DB" w14:textId="03BFCA32" w:rsidR="002B7142" w:rsidRPr="00B30D72" w:rsidRDefault="001424D1">
            <w:pPr>
              <w:rPr>
                <w:i/>
                <w:iCs/>
              </w:rPr>
            </w:pPr>
            <w:hyperlink r:id="rId26" w:anchor="p8.3.9_discipline_and_removal_of_faculty_members" w:history="1">
              <w:r w:rsidR="002B7142" w:rsidRPr="002B7142">
                <w:rPr>
                  <w:rStyle w:val="Hyperlink"/>
                  <w:i/>
                  <w:iCs/>
                </w:rPr>
                <w:t>8.3.9 Discipline and Removal of Faculty Members</w:t>
              </w:r>
            </w:hyperlink>
          </w:p>
        </w:tc>
        <w:tc>
          <w:tcPr>
            <w:tcW w:w="4500" w:type="dxa"/>
          </w:tcPr>
          <w:p w14:paraId="55218981" w14:textId="77777777" w:rsidR="002B7142" w:rsidRDefault="002B7142"/>
        </w:tc>
      </w:tr>
    </w:tbl>
    <w:p w14:paraId="2D5B16C8" w14:textId="625A197C" w:rsidR="00021FA7" w:rsidRDefault="00630FA7" w:rsidP="0043252D">
      <w:pPr>
        <w:pStyle w:val="Heading1"/>
      </w:pPr>
      <w:r>
        <w:lastRenderedPageBreak/>
        <w:t xml:space="preserve">Other </w:t>
      </w:r>
      <w:r w:rsidR="0043252D">
        <w:t>Relevant Links</w:t>
      </w:r>
    </w:p>
    <w:p w14:paraId="19DEBD5B" w14:textId="012AC591" w:rsidR="00B30D72" w:rsidRDefault="001424D1" w:rsidP="0043252D">
      <w:pPr>
        <w:spacing w:after="120"/>
      </w:pPr>
      <w:hyperlink r:id="rId27" w:history="1">
        <w:r w:rsidR="0043252D" w:rsidRPr="0043252D">
          <w:rPr>
            <w:rStyle w:val="Hyperlink"/>
          </w:rPr>
          <w:t>ACADEMIC &amp; STUDENT AFFAIRS HANDBOOK: Procedural guide for implementing BoR policies related to Academic Affairs</w:t>
        </w:r>
      </w:hyperlink>
    </w:p>
    <w:p w14:paraId="60E9F436" w14:textId="028DACDD" w:rsidR="0045411A" w:rsidRPr="0045411A" w:rsidRDefault="0045411A" w:rsidP="0043252D">
      <w:pPr>
        <w:spacing w:after="120"/>
        <w:rPr>
          <w:rStyle w:val="Hyperlink"/>
        </w:rPr>
      </w:pPr>
      <w:r>
        <w:fldChar w:fldCharType="begin"/>
      </w:r>
      <w:r>
        <w:instrText xml:space="preserve"> HYPERLINK "https://www.usg.edu/post-tenure-review" </w:instrText>
      </w:r>
      <w:r>
        <w:fldChar w:fldCharType="separate"/>
      </w:r>
      <w:r w:rsidRPr="0045411A">
        <w:rPr>
          <w:rStyle w:val="Hyperlink"/>
        </w:rPr>
        <w:t>UNIVERSITY SYSTEM OF GEORGIA POST-TENURE REVIEW</w:t>
      </w:r>
    </w:p>
    <w:p w14:paraId="7F808993" w14:textId="635A0C20" w:rsidR="0045411A" w:rsidRPr="00954736" w:rsidRDefault="0045411A" w:rsidP="0045411A">
      <w:pPr>
        <w:spacing w:after="120"/>
        <w:rPr>
          <w:b/>
          <w:bCs/>
        </w:rPr>
      </w:pPr>
      <w:r>
        <w:fldChar w:fldCharType="end"/>
      </w:r>
      <w:hyperlink r:id="rId28" w:history="1">
        <w:r w:rsidRPr="00954736">
          <w:rPr>
            <w:rStyle w:val="Hyperlink"/>
            <w:b/>
            <w:bCs/>
          </w:rPr>
          <w:t>UNIVERSITY SYSTEM OF GEORGIA POST-TENURE REVIEW Feedback on Implementation</w:t>
        </w:r>
      </w:hyperlink>
    </w:p>
    <w:p w14:paraId="38A9C785" w14:textId="67A39E04" w:rsidR="0043252D" w:rsidRDefault="001424D1" w:rsidP="0043252D">
      <w:pPr>
        <w:spacing w:after="120"/>
      </w:pPr>
      <w:hyperlink r:id="rId29" w:history="1">
        <w:r w:rsidR="0043252D" w:rsidRPr="0043252D">
          <w:rPr>
            <w:rStyle w:val="Hyperlink"/>
          </w:rPr>
          <w:t>Georgia College Faculty Handbook</w:t>
        </w:r>
      </w:hyperlink>
    </w:p>
    <w:p w14:paraId="0AF1DD0B" w14:textId="4D413AB4" w:rsidR="0043252D" w:rsidRDefault="001424D1" w:rsidP="0043252D">
      <w:pPr>
        <w:spacing w:after="120"/>
      </w:pPr>
      <w:hyperlink r:id="rId30" w:history="1">
        <w:r w:rsidR="0043252D" w:rsidRPr="0043252D">
          <w:rPr>
            <w:rStyle w:val="Hyperlink"/>
          </w:rPr>
          <w:t>Georgia College Academic Affairs Policies, Procedures, and Practices Manual Forms</w:t>
        </w:r>
      </w:hyperlink>
    </w:p>
    <w:p w14:paraId="5A75E66D" w14:textId="0F469DE9" w:rsidR="0043252D" w:rsidRDefault="001424D1" w:rsidP="0043252D">
      <w:pPr>
        <w:spacing w:after="120"/>
      </w:pPr>
      <w:hyperlink r:id="rId31" w:history="1">
        <w:r w:rsidR="0043252D" w:rsidRPr="0043252D">
          <w:rPr>
            <w:rStyle w:val="Hyperlink"/>
          </w:rPr>
          <w:t>Georgia College Tenure Policy</w:t>
        </w:r>
      </w:hyperlink>
    </w:p>
    <w:p w14:paraId="2324B5A9" w14:textId="1AF3315C" w:rsidR="0043252D" w:rsidRDefault="001424D1" w:rsidP="0043252D">
      <w:pPr>
        <w:spacing w:after="120"/>
      </w:pPr>
      <w:hyperlink r:id="rId32" w:history="1">
        <w:r w:rsidR="00D571C0" w:rsidRPr="00D571C0">
          <w:rPr>
            <w:rStyle w:val="Hyperlink"/>
          </w:rPr>
          <w:t>Georgia College Tenure Procedures</w:t>
        </w:r>
      </w:hyperlink>
    </w:p>
    <w:p w14:paraId="2C6FAD0D" w14:textId="4D8B3346" w:rsidR="00127C66" w:rsidRDefault="001424D1" w:rsidP="00C37563">
      <w:pPr>
        <w:spacing w:after="120"/>
      </w:pPr>
      <w:hyperlink r:id="rId33" w:history="1">
        <w:r w:rsidR="00D571C0" w:rsidRPr="00D571C0">
          <w:rPr>
            <w:rStyle w:val="Hyperlink"/>
          </w:rPr>
          <w:t>Georgia College Promotion Policies</w:t>
        </w:r>
      </w:hyperlink>
    </w:p>
    <w:p w14:paraId="5CF8C6B8" w14:textId="77777777" w:rsidR="0045411A" w:rsidRDefault="0045411A">
      <w:pPr>
        <w:spacing w:after="120"/>
      </w:pPr>
    </w:p>
    <w:sectPr w:rsidR="0045411A" w:rsidSect="005D7E5A">
      <w:headerReference w:type="default" r:id="rId34"/>
      <w:footerReference w:type="default" r:id="rId35"/>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6281C" w14:textId="77777777" w:rsidR="001424D1" w:rsidRDefault="001424D1" w:rsidP="00156C69">
      <w:pPr>
        <w:spacing w:after="0" w:line="240" w:lineRule="auto"/>
      </w:pPr>
      <w:r>
        <w:separator/>
      </w:r>
    </w:p>
  </w:endnote>
  <w:endnote w:type="continuationSeparator" w:id="0">
    <w:p w14:paraId="6957F631" w14:textId="77777777" w:rsidR="001424D1" w:rsidRDefault="001424D1" w:rsidP="00156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8F91A" w14:textId="64F91F4D" w:rsidR="00F973A7" w:rsidRDefault="00156C69">
    <w:pPr>
      <w:pStyle w:val="Footer"/>
    </w:pPr>
    <w:r>
      <w:t>Created by Dr. Jennifer Flory</w:t>
    </w:r>
    <w:r w:rsidR="00F973A7">
      <w:t>,</w:t>
    </w:r>
    <w:r>
      <w:t xml:space="preserve"> Jan. 2022; updates </w:t>
    </w:r>
    <w:r w:rsidR="00F973A7">
      <w:t xml:space="preserve">by </w:t>
    </w:r>
    <w:r>
      <w:t>Dr. Fowler</w:t>
    </w:r>
    <w:r w:rsidR="00F973A7">
      <w:t xml:space="preserve"> and Dr. Flory, Feb.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39170" w14:textId="77777777" w:rsidR="001424D1" w:rsidRDefault="001424D1" w:rsidP="00156C69">
      <w:pPr>
        <w:spacing w:after="0" w:line="240" w:lineRule="auto"/>
      </w:pPr>
      <w:r>
        <w:separator/>
      </w:r>
    </w:p>
  </w:footnote>
  <w:footnote w:type="continuationSeparator" w:id="0">
    <w:p w14:paraId="0889658A" w14:textId="77777777" w:rsidR="001424D1" w:rsidRDefault="001424D1" w:rsidP="00156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DB9BE" w14:textId="27B0DDE4" w:rsidR="00156C69" w:rsidRDefault="00156C69">
    <w:pPr>
      <w:pStyle w:val="Header"/>
    </w:pPr>
    <w:r>
      <w:t xml:space="preserve">BOR 8.3 update                                                                                                                  </w:t>
    </w:r>
    <w:r w:rsidR="00F973A7">
      <w:tab/>
    </w:r>
    <w:r>
      <w:fldChar w:fldCharType="begin"/>
    </w:r>
    <w:r>
      <w:instrText xml:space="preserve"> PAGE   \* MERGEFORMAT </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41A3B"/>
    <w:multiLevelType w:val="hybridMultilevel"/>
    <w:tmpl w:val="DA84BB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727F5F"/>
    <w:multiLevelType w:val="hybridMultilevel"/>
    <w:tmpl w:val="8480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E3E25"/>
    <w:multiLevelType w:val="hybridMultilevel"/>
    <w:tmpl w:val="91804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5B261B"/>
    <w:multiLevelType w:val="multilevel"/>
    <w:tmpl w:val="2FCC2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8569D1"/>
    <w:multiLevelType w:val="multilevel"/>
    <w:tmpl w:val="A47C95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1618AA"/>
    <w:multiLevelType w:val="hybridMultilevel"/>
    <w:tmpl w:val="B4244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B391E2A"/>
    <w:multiLevelType w:val="multilevel"/>
    <w:tmpl w:val="E1E6AE6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D20A65"/>
    <w:multiLevelType w:val="multilevel"/>
    <w:tmpl w:val="E1E6AE6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D400AD"/>
    <w:multiLevelType w:val="multilevel"/>
    <w:tmpl w:val="1D9E93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F91477"/>
    <w:multiLevelType w:val="multilevel"/>
    <w:tmpl w:val="E1E6AE6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886450"/>
    <w:multiLevelType w:val="hybridMultilevel"/>
    <w:tmpl w:val="1304F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52E3F8B"/>
    <w:multiLevelType w:val="multilevel"/>
    <w:tmpl w:val="EC7E4B9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434E07"/>
    <w:multiLevelType w:val="multilevel"/>
    <w:tmpl w:val="389ACCC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num w:numId="1">
    <w:abstractNumId w:val="3"/>
  </w:num>
  <w:num w:numId="2">
    <w:abstractNumId w:val="8"/>
  </w:num>
  <w:num w:numId="3">
    <w:abstractNumId w:val="12"/>
  </w:num>
  <w:num w:numId="4">
    <w:abstractNumId w:val="4"/>
  </w:num>
  <w:num w:numId="5">
    <w:abstractNumId w:val="9"/>
  </w:num>
  <w:num w:numId="6">
    <w:abstractNumId w:val="11"/>
  </w:num>
  <w:num w:numId="7">
    <w:abstractNumId w:val="2"/>
  </w:num>
  <w:num w:numId="8">
    <w:abstractNumId w:val="1"/>
  </w:num>
  <w:num w:numId="9">
    <w:abstractNumId w:val="0"/>
  </w:num>
  <w:num w:numId="10">
    <w:abstractNumId w:val="7"/>
  </w:num>
  <w:num w:numId="11">
    <w:abstractNumId w:val="6"/>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wMzEyNjE1MDdX0lEKTi0uzszPAykwqQUAK+Z0pywAAAA="/>
  </w:docVars>
  <w:rsids>
    <w:rsidRoot w:val="00127C66"/>
    <w:rsid w:val="00001D9A"/>
    <w:rsid w:val="00011E3E"/>
    <w:rsid w:val="00021FA7"/>
    <w:rsid w:val="000938A5"/>
    <w:rsid w:val="001017F0"/>
    <w:rsid w:val="00127C66"/>
    <w:rsid w:val="001424D1"/>
    <w:rsid w:val="00156C69"/>
    <w:rsid w:val="001D4E9D"/>
    <w:rsid w:val="001D56E8"/>
    <w:rsid w:val="00202442"/>
    <w:rsid w:val="0026112A"/>
    <w:rsid w:val="002A65DE"/>
    <w:rsid w:val="002B4C57"/>
    <w:rsid w:val="002B7142"/>
    <w:rsid w:val="002C6BA4"/>
    <w:rsid w:val="002D2C65"/>
    <w:rsid w:val="002E12A6"/>
    <w:rsid w:val="002E6B62"/>
    <w:rsid w:val="002F66F7"/>
    <w:rsid w:val="00411083"/>
    <w:rsid w:val="0043252D"/>
    <w:rsid w:val="0045411A"/>
    <w:rsid w:val="004A127B"/>
    <w:rsid w:val="00505533"/>
    <w:rsid w:val="00547082"/>
    <w:rsid w:val="00560D4A"/>
    <w:rsid w:val="00595160"/>
    <w:rsid w:val="005A5C65"/>
    <w:rsid w:val="005D7E5A"/>
    <w:rsid w:val="00604B8A"/>
    <w:rsid w:val="00630FA7"/>
    <w:rsid w:val="00686B73"/>
    <w:rsid w:val="00745767"/>
    <w:rsid w:val="007C551D"/>
    <w:rsid w:val="007F5572"/>
    <w:rsid w:val="0082157D"/>
    <w:rsid w:val="00877833"/>
    <w:rsid w:val="00896543"/>
    <w:rsid w:val="009321C5"/>
    <w:rsid w:val="00954736"/>
    <w:rsid w:val="00A07F09"/>
    <w:rsid w:val="00A4023C"/>
    <w:rsid w:val="00AD5685"/>
    <w:rsid w:val="00B062CA"/>
    <w:rsid w:val="00B30D72"/>
    <w:rsid w:val="00BF1166"/>
    <w:rsid w:val="00C37563"/>
    <w:rsid w:val="00C72170"/>
    <w:rsid w:val="00D571C0"/>
    <w:rsid w:val="00D66380"/>
    <w:rsid w:val="00DB2E31"/>
    <w:rsid w:val="00E40812"/>
    <w:rsid w:val="00E82DC1"/>
    <w:rsid w:val="00E86E4F"/>
    <w:rsid w:val="00F16FC7"/>
    <w:rsid w:val="00F6636D"/>
    <w:rsid w:val="00F973A7"/>
    <w:rsid w:val="00FC4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8D987"/>
  <w15:chartTrackingRefBased/>
  <w15:docId w15:val="{B744821B-38C5-4E93-BEFE-A7A575ADC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63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6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0D72"/>
    <w:rPr>
      <w:color w:val="0563C1" w:themeColor="hyperlink"/>
      <w:u w:val="single"/>
    </w:rPr>
  </w:style>
  <w:style w:type="character" w:styleId="UnresolvedMention">
    <w:name w:val="Unresolved Mention"/>
    <w:basedOn w:val="DefaultParagraphFont"/>
    <w:uiPriority w:val="99"/>
    <w:semiHidden/>
    <w:unhideWhenUsed/>
    <w:rsid w:val="00B30D72"/>
    <w:rPr>
      <w:color w:val="605E5C"/>
      <w:shd w:val="clear" w:color="auto" w:fill="E1DFDD"/>
    </w:rPr>
  </w:style>
  <w:style w:type="paragraph" w:styleId="ListParagraph">
    <w:name w:val="List Paragraph"/>
    <w:basedOn w:val="Normal"/>
    <w:uiPriority w:val="34"/>
    <w:qFormat/>
    <w:rsid w:val="009321C5"/>
    <w:pPr>
      <w:ind w:left="720"/>
      <w:contextualSpacing/>
    </w:pPr>
  </w:style>
  <w:style w:type="character" w:customStyle="1" w:styleId="Heading1Char">
    <w:name w:val="Heading 1 Char"/>
    <w:basedOn w:val="DefaultParagraphFont"/>
    <w:link w:val="Heading1"/>
    <w:uiPriority w:val="9"/>
    <w:rsid w:val="00D663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6380"/>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B062CA"/>
    <w:rPr>
      <w:color w:val="954F72" w:themeColor="followedHyperlink"/>
      <w:u w:val="single"/>
    </w:rPr>
  </w:style>
  <w:style w:type="character" w:styleId="CommentReference">
    <w:name w:val="annotation reference"/>
    <w:basedOn w:val="DefaultParagraphFont"/>
    <w:uiPriority w:val="99"/>
    <w:semiHidden/>
    <w:unhideWhenUsed/>
    <w:rsid w:val="00B062CA"/>
    <w:rPr>
      <w:sz w:val="16"/>
      <w:szCs w:val="16"/>
    </w:rPr>
  </w:style>
  <w:style w:type="paragraph" w:styleId="CommentText">
    <w:name w:val="annotation text"/>
    <w:basedOn w:val="Normal"/>
    <w:link w:val="CommentTextChar"/>
    <w:uiPriority w:val="99"/>
    <w:semiHidden/>
    <w:unhideWhenUsed/>
    <w:rsid w:val="00B062CA"/>
    <w:pPr>
      <w:spacing w:line="240" w:lineRule="auto"/>
    </w:pPr>
    <w:rPr>
      <w:sz w:val="20"/>
      <w:szCs w:val="20"/>
    </w:rPr>
  </w:style>
  <w:style w:type="character" w:customStyle="1" w:styleId="CommentTextChar">
    <w:name w:val="Comment Text Char"/>
    <w:basedOn w:val="DefaultParagraphFont"/>
    <w:link w:val="CommentText"/>
    <w:uiPriority w:val="99"/>
    <w:semiHidden/>
    <w:rsid w:val="00B062CA"/>
    <w:rPr>
      <w:sz w:val="20"/>
      <w:szCs w:val="20"/>
    </w:rPr>
  </w:style>
  <w:style w:type="paragraph" w:styleId="CommentSubject">
    <w:name w:val="annotation subject"/>
    <w:basedOn w:val="CommentText"/>
    <w:next w:val="CommentText"/>
    <w:link w:val="CommentSubjectChar"/>
    <w:uiPriority w:val="99"/>
    <w:semiHidden/>
    <w:unhideWhenUsed/>
    <w:rsid w:val="00B062CA"/>
    <w:rPr>
      <w:b/>
      <w:bCs/>
    </w:rPr>
  </w:style>
  <w:style w:type="character" w:customStyle="1" w:styleId="CommentSubjectChar">
    <w:name w:val="Comment Subject Char"/>
    <w:basedOn w:val="CommentTextChar"/>
    <w:link w:val="CommentSubject"/>
    <w:uiPriority w:val="99"/>
    <w:semiHidden/>
    <w:rsid w:val="00B062CA"/>
    <w:rPr>
      <w:b/>
      <w:bCs/>
      <w:sz w:val="20"/>
      <w:szCs w:val="20"/>
    </w:rPr>
  </w:style>
  <w:style w:type="paragraph" w:styleId="Header">
    <w:name w:val="header"/>
    <w:basedOn w:val="Normal"/>
    <w:link w:val="HeaderChar"/>
    <w:uiPriority w:val="99"/>
    <w:unhideWhenUsed/>
    <w:rsid w:val="00156C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C69"/>
  </w:style>
  <w:style w:type="paragraph" w:styleId="Footer">
    <w:name w:val="footer"/>
    <w:basedOn w:val="Normal"/>
    <w:link w:val="FooterChar"/>
    <w:uiPriority w:val="99"/>
    <w:unhideWhenUsed/>
    <w:rsid w:val="00156C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C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073743">
      <w:bodyDiv w:val="1"/>
      <w:marLeft w:val="0"/>
      <w:marRight w:val="0"/>
      <w:marTop w:val="0"/>
      <w:marBottom w:val="0"/>
      <w:divBdr>
        <w:top w:val="none" w:sz="0" w:space="0" w:color="auto"/>
        <w:left w:val="none" w:sz="0" w:space="0" w:color="auto"/>
        <w:bottom w:val="none" w:sz="0" w:space="0" w:color="auto"/>
        <w:right w:val="none" w:sz="0" w:space="0" w:color="auto"/>
      </w:divBdr>
      <w:divsChild>
        <w:div w:id="837040245">
          <w:marLeft w:val="0"/>
          <w:marRight w:val="0"/>
          <w:marTop w:val="0"/>
          <w:marBottom w:val="0"/>
          <w:divBdr>
            <w:top w:val="none" w:sz="0" w:space="0" w:color="auto"/>
            <w:left w:val="none" w:sz="0" w:space="0" w:color="auto"/>
            <w:bottom w:val="none" w:sz="0" w:space="0" w:color="auto"/>
            <w:right w:val="none" w:sz="0" w:space="0" w:color="auto"/>
          </w:divBdr>
        </w:div>
        <w:div w:id="1864517746">
          <w:marLeft w:val="0"/>
          <w:marRight w:val="0"/>
          <w:marTop w:val="0"/>
          <w:marBottom w:val="0"/>
          <w:divBdr>
            <w:top w:val="none" w:sz="0" w:space="0" w:color="auto"/>
            <w:left w:val="none" w:sz="0" w:space="0" w:color="auto"/>
            <w:bottom w:val="none" w:sz="0" w:space="0" w:color="auto"/>
            <w:right w:val="none" w:sz="0" w:space="0" w:color="auto"/>
          </w:divBdr>
        </w:div>
        <w:div w:id="1520585974">
          <w:marLeft w:val="0"/>
          <w:marRight w:val="0"/>
          <w:marTop w:val="0"/>
          <w:marBottom w:val="0"/>
          <w:divBdr>
            <w:top w:val="none" w:sz="0" w:space="0" w:color="auto"/>
            <w:left w:val="none" w:sz="0" w:space="0" w:color="auto"/>
            <w:bottom w:val="none" w:sz="0" w:space="0" w:color="auto"/>
            <w:right w:val="none" w:sz="0" w:space="0" w:color="auto"/>
          </w:divBdr>
        </w:div>
        <w:div w:id="96951392">
          <w:marLeft w:val="0"/>
          <w:marRight w:val="0"/>
          <w:marTop w:val="0"/>
          <w:marBottom w:val="0"/>
          <w:divBdr>
            <w:top w:val="none" w:sz="0" w:space="0" w:color="auto"/>
            <w:left w:val="none" w:sz="0" w:space="0" w:color="auto"/>
            <w:bottom w:val="none" w:sz="0" w:space="0" w:color="auto"/>
            <w:right w:val="none" w:sz="0" w:space="0" w:color="auto"/>
          </w:divBdr>
        </w:div>
        <w:div w:id="2125995547">
          <w:marLeft w:val="0"/>
          <w:marRight w:val="0"/>
          <w:marTop w:val="0"/>
          <w:marBottom w:val="0"/>
          <w:divBdr>
            <w:top w:val="none" w:sz="0" w:space="0" w:color="auto"/>
            <w:left w:val="none" w:sz="0" w:space="0" w:color="auto"/>
            <w:bottom w:val="none" w:sz="0" w:space="0" w:color="auto"/>
            <w:right w:val="none" w:sz="0" w:space="0" w:color="auto"/>
          </w:divBdr>
        </w:div>
        <w:div w:id="1874537308">
          <w:marLeft w:val="0"/>
          <w:marRight w:val="0"/>
          <w:marTop w:val="0"/>
          <w:marBottom w:val="0"/>
          <w:divBdr>
            <w:top w:val="none" w:sz="0" w:space="0" w:color="auto"/>
            <w:left w:val="none" w:sz="0" w:space="0" w:color="auto"/>
            <w:bottom w:val="none" w:sz="0" w:space="0" w:color="auto"/>
            <w:right w:val="none" w:sz="0" w:space="0" w:color="auto"/>
          </w:divBdr>
        </w:div>
        <w:div w:id="1799371830">
          <w:marLeft w:val="0"/>
          <w:marRight w:val="0"/>
          <w:marTop w:val="0"/>
          <w:marBottom w:val="0"/>
          <w:divBdr>
            <w:top w:val="none" w:sz="0" w:space="0" w:color="auto"/>
            <w:left w:val="none" w:sz="0" w:space="0" w:color="auto"/>
            <w:bottom w:val="none" w:sz="0" w:space="0" w:color="auto"/>
            <w:right w:val="none" w:sz="0" w:space="0" w:color="auto"/>
          </w:divBdr>
        </w:div>
        <w:div w:id="1854369497">
          <w:marLeft w:val="0"/>
          <w:marRight w:val="0"/>
          <w:marTop w:val="0"/>
          <w:marBottom w:val="0"/>
          <w:divBdr>
            <w:top w:val="none" w:sz="0" w:space="0" w:color="auto"/>
            <w:left w:val="none" w:sz="0" w:space="0" w:color="auto"/>
            <w:bottom w:val="none" w:sz="0" w:space="0" w:color="auto"/>
            <w:right w:val="none" w:sz="0" w:space="0" w:color="auto"/>
          </w:divBdr>
        </w:div>
        <w:div w:id="599994037">
          <w:marLeft w:val="0"/>
          <w:marRight w:val="0"/>
          <w:marTop w:val="0"/>
          <w:marBottom w:val="0"/>
          <w:divBdr>
            <w:top w:val="none" w:sz="0" w:space="0" w:color="auto"/>
            <w:left w:val="none" w:sz="0" w:space="0" w:color="auto"/>
            <w:bottom w:val="none" w:sz="0" w:space="0" w:color="auto"/>
            <w:right w:val="none" w:sz="0" w:space="0" w:color="auto"/>
          </w:divBdr>
        </w:div>
        <w:div w:id="1596745261">
          <w:marLeft w:val="0"/>
          <w:marRight w:val="0"/>
          <w:marTop w:val="0"/>
          <w:marBottom w:val="0"/>
          <w:divBdr>
            <w:top w:val="none" w:sz="0" w:space="0" w:color="auto"/>
            <w:left w:val="none" w:sz="0" w:space="0" w:color="auto"/>
            <w:bottom w:val="none" w:sz="0" w:space="0" w:color="auto"/>
            <w:right w:val="none" w:sz="0" w:space="0" w:color="auto"/>
          </w:divBdr>
        </w:div>
        <w:div w:id="47265981">
          <w:marLeft w:val="0"/>
          <w:marRight w:val="0"/>
          <w:marTop w:val="0"/>
          <w:marBottom w:val="0"/>
          <w:divBdr>
            <w:top w:val="none" w:sz="0" w:space="0" w:color="auto"/>
            <w:left w:val="none" w:sz="0" w:space="0" w:color="auto"/>
            <w:bottom w:val="none" w:sz="0" w:space="0" w:color="auto"/>
            <w:right w:val="none" w:sz="0" w:space="0" w:color="auto"/>
          </w:divBdr>
        </w:div>
        <w:div w:id="1122991696">
          <w:marLeft w:val="0"/>
          <w:marRight w:val="0"/>
          <w:marTop w:val="0"/>
          <w:marBottom w:val="0"/>
          <w:divBdr>
            <w:top w:val="none" w:sz="0" w:space="0" w:color="auto"/>
            <w:left w:val="none" w:sz="0" w:space="0" w:color="auto"/>
            <w:bottom w:val="none" w:sz="0" w:space="0" w:color="auto"/>
            <w:right w:val="none" w:sz="0" w:space="0" w:color="auto"/>
          </w:divBdr>
        </w:div>
        <w:div w:id="1843353284">
          <w:marLeft w:val="0"/>
          <w:marRight w:val="0"/>
          <w:marTop w:val="0"/>
          <w:marBottom w:val="0"/>
          <w:divBdr>
            <w:top w:val="none" w:sz="0" w:space="0" w:color="auto"/>
            <w:left w:val="none" w:sz="0" w:space="0" w:color="auto"/>
            <w:bottom w:val="none" w:sz="0" w:space="0" w:color="auto"/>
            <w:right w:val="none" w:sz="0" w:space="0" w:color="auto"/>
          </w:divBdr>
        </w:div>
        <w:div w:id="906380894">
          <w:marLeft w:val="0"/>
          <w:marRight w:val="0"/>
          <w:marTop w:val="0"/>
          <w:marBottom w:val="0"/>
          <w:divBdr>
            <w:top w:val="none" w:sz="0" w:space="0" w:color="auto"/>
            <w:left w:val="none" w:sz="0" w:space="0" w:color="auto"/>
            <w:bottom w:val="none" w:sz="0" w:space="0" w:color="auto"/>
            <w:right w:val="none" w:sz="0" w:space="0" w:color="auto"/>
          </w:divBdr>
        </w:div>
      </w:divsChild>
    </w:div>
    <w:div w:id="503012875">
      <w:bodyDiv w:val="1"/>
      <w:marLeft w:val="0"/>
      <w:marRight w:val="0"/>
      <w:marTop w:val="0"/>
      <w:marBottom w:val="0"/>
      <w:divBdr>
        <w:top w:val="none" w:sz="0" w:space="0" w:color="auto"/>
        <w:left w:val="none" w:sz="0" w:space="0" w:color="auto"/>
        <w:bottom w:val="none" w:sz="0" w:space="0" w:color="auto"/>
        <w:right w:val="none" w:sz="0" w:space="0" w:color="auto"/>
      </w:divBdr>
      <w:divsChild>
        <w:div w:id="844128666">
          <w:marLeft w:val="0"/>
          <w:marRight w:val="0"/>
          <w:marTop w:val="0"/>
          <w:marBottom w:val="0"/>
          <w:divBdr>
            <w:top w:val="none" w:sz="0" w:space="0" w:color="auto"/>
            <w:left w:val="none" w:sz="0" w:space="0" w:color="auto"/>
            <w:bottom w:val="none" w:sz="0" w:space="0" w:color="auto"/>
            <w:right w:val="none" w:sz="0" w:space="0" w:color="auto"/>
          </w:divBdr>
        </w:div>
        <w:div w:id="1788502771">
          <w:marLeft w:val="0"/>
          <w:marRight w:val="0"/>
          <w:marTop w:val="0"/>
          <w:marBottom w:val="0"/>
          <w:divBdr>
            <w:top w:val="none" w:sz="0" w:space="0" w:color="auto"/>
            <w:left w:val="none" w:sz="0" w:space="0" w:color="auto"/>
            <w:bottom w:val="none" w:sz="0" w:space="0" w:color="auto"/>
            <w:right w:val="none" w:sz="0" w:space="0" w:color="auto"/>
          </w:divBdr>
        </w:div>
        <w:div w:id="876745644">
          <w:marLeft w:val="0"/>
          <w:marRight w:val="0"/>
          <w:marTop w:val="0"/>
          <w:marBottom w:val="0"/>
          <w:divBdr>
            <w:top w:val="none" w:sz="0" w:space="0" w:color="auto"/>
            <w:left w:val="none" w:sz="0" w:space="0" w:color="auto"/>
            <w:bottom w:val="none" w:sz="0" w:space="0" w:color="auto"/>
            <w:right w:val="none" w:sz="0" w:space="0" w:color="auto"/>
          </w:divBdr>
        </w:div>
        <w:div w:id="890969393">
          <w:marLeft w:val="0"/>
          <w:marRight w:val="0"/>
          <w:marTop w:val="0"/>
          <w:marBottom w:val="0"/>
          <w:divBdr>
            <w:top w:val="none" w:sz="0" w:space="0" w:color="auto"/>
            <w:left w:val="none" w:sz="0" w:space="0" w:color="auto"/>
            <w:bottom w:val="none" w:sz="0" w:space="0" w:color="auto"/>
            <w:right w:val="none" w:sz="0" w:space="0" w:color="auto"/>
          </w:divBdr>
        </w:div>
        <w:div w:id="54134103">
          <w:marLeft w:val="0"/>
          <w:marRight w:val="0"/>
          <w:marTop w:val="0"/>
          <w:marBottom w:val="0"/>
          <w:divBdr>
            <w:top w:val="none" w:sz="0" w:space="0" w:color="auto"/>
            <w:left w:val="none" w:sz="0" w:space="0" w:color="auto"/>
            <w:bottom w:val="none" w:sz="0" w:space="0" w:color="auto"/>
            <w:right w:val="none" w:sz="0" w:space="0" w:color="auto"/>
          </w:divBdr>
        </w:div>
        <w:div w:id="883326884">
          <w:marLeft w:val="0"/>
          <w:marRight w:val="0"/>
          <w:marTop w:val="0"/>
          <w:marBottom w:val="0"/>
          <w:divBdr>
            <w:top w:val="none" w:sz="0" w:space="0" w:color="auto"/>
            <w:left w:val="none" w:sz="0" w:space="0" w:color="auto"/>
            <w:bottom w:val="none" w:sz="0" w:space="0" w:color="auto"/>
            <w:right w:val="none" w:sz="0" w:space="0" w:color="auto"/>
          </w:divBdr>
        </w:div>
        <w:div w:id="1336490507">
          <w:marLeft w:val="0"/>
          <w:marRight w:val="0"/>
          <w:marTop w:val="0"/>
          <w:marBottom w:val="0"/>
          <w:divBdr>
            <w:top w:val="none" w:sz="0" w:space="0" w:color="auto"/>
            <w:left w:val="none" w:sz="0" w:space="0" w:color="auto"/>
            <w:bottom w:val="none" w:sz="0" w:space="0" w:color="auto"/>
            <w:right w:val="none" w:sz="0" w:space="0" w:color="auto"/>
          </w:divBdr>
        </w:div>
        <w:div w:id="1124881922">
          <w:marLeft w:val="0"/>
          <w:marRight w:val="0"/>
          <w:marTop w:val="0"/>
          <w:marBottom w:val="0"/>
          <w:divBdr>
            <w:top w:val="none" w:sz="0" w:space="0" w:color="auto"/>
            <w:left w:val="none" w:sz="0" w:space="0" w:color="auto"/>
            <w:bottom w:val="none" w:sz="0" w:space="0" w:color="auto"/>
            <w:right w:val="none" w:sz="0" w:space="0" w:color="auto"/>
          </w:divBdr>
        </w:div>
        <w:div w:id="1023674076">
          <w:marLeft w:val="0"/>
          <w:marRight w:val="0"/>
          <w:marTop w:val="0"/>
          <w:marBottom w:val="0"/>
          <w:divBdr>
            <w:top w:val="none" w:sz="0" w:space="0" w:color="auto"/>
            <w:left w:val="none" w:sz="0" w:space="0" w:color="auto"/>
            <w:bottom w:val="none" w:sz="0" w:space="0" w:color="auto"/>
            <w:right w:val="none" w:sz="0" w:space="0" w:color="auto"/>
          </w:divBdr>
        </w:div>
        <w:div w:id="1046291390">
          <w:marLeft w:val="0"/>
          <w:marRight w:val="0"/>
          <w:marTop w:val="0"/>
          <w:marBottom w:val="0"/>
          <w:divBdr>
            <w:top w:val="none" w:sz="0" w:space="0" w:color="auto"/>
            <w:left w:val="none" w:sz="0" w:space="0" w:color="auto"/>
            <w:bottom w:val="none" w:sz="0" w:space="0" w:color="auto"/>
            <w:right w:val="none" w:sz="0" w:space="0" w:color="auto"/>
          </w:divBdr>
        </w:div>
        <w:div w:id="1083914127">
          <w:marLeft w:val="0"/>
          <w:marRight w:val="0"/>
          <w:marTop w:val="0"/>
          <w:marBottom w:val="0"/>
          <w:divBdr>
            <w:top w:val="none" w:sz="0" w:space="0" w:color="auto"/>
            <w:left w:val="none" w:sz="0" w:space="0" w:color="auto"/>
            <w:bottom w:val="none" w:sz="0" w:space="0" w:color="auto"/>
            <w:right w:val="none" w:sz="0" w:space="0" w:color="auto"/>
          </w:divBdr>
        </w:div>
        <w:div w:id="1887377235">
          <w:marLeft w:val="0"/>
          <w:marRight w:val="0"/>
          <w:marTop w:val="0"/>
          <w:marBottom w:val="0"/>
          <w:divBdr>
            <w:top w:val="none" w:sz="0" w:space="0" w:color="auto"/>
            <w:left w:val="none" w:sz="0" w:space="0" w:color="auto"/>
            <w:bottom w:val="none" w:sz="0" w:space="0" w:color="auto"/>
            <w:right w:val="none" w:sz="0" w:space="0" w:color="auto"/>
          </w:divBdr>
        </w:div>
        <w:div w:id="2027705436">
          <w:marLeft w:val="0"/>
          <w:marRight w:val="0"/>
          <w:marTop w:val="0"/>
          <w:marBottom w:val="0"/>
          <w:divBdr>
            <w:top w:val="none" w:sz="0" w:space="0" w:color="auto"/>
            <w:left w:val="none" w:sz="0" w:space="0" w:color="auto"/>
            <w:bottom w:val="none" w:sz="0" w:space="0" w:color="auto"/>
            <w:right w:val="none" w:sz="0" w:space="0" w:color="auto"/>
          </w:divBdr>
        </w:div>
        <w:div w:id="1712219568">
          <w:marLeft w:val="0"/>
          <w:marRight w:val="0"/>
          <w:marTop w:val="0"/>
          <w:marBottom w:val="0"/>
          <w:divBdr>
            <w:top w:val="none" w:sz="0" w:space="0" w:color="auto"/>
            <w:left w:val="none" w:sz="0" w:space="0" w:color="auto"/>
            <w:bottom w:val="none" w:sz="0" w:space="0" w:color="auto"/>
            <w:right w:val="none" w:sz="0" w:space="0" w:color="auto"/>
          </w:divBdr>
        </w:div>
        <w:div w:id="998271168">
          <w:marLeft w:val="0"/>
          <w:marRight w:val="0"/>
          <w:marTop w:val="0"/>
          <w:marBottom w:val="0"/>
          <w:divBdr>
            <w:top w:val="none" w:sz="0" w:space="0" w:color="auto"/>
            <w:left w:val="none" w:sz="0" w:space="0" w:color="auto"/>
            <w:bottom w:val="none" w:sz="0" w:space="0" w:color="auto"/>
            <w:right w:val="none" w:sz="0" w:space="0" w:color="auto"/>
          </w:divBdr>
        </w:div>
        <w:div w:id="856306625">
          <w:marLeft w:val="0"/>
          <w:marRight w:val="0"/>
          <w:marTop w:val="0"/>
          <w:marBottom w:val="0"/>
          <w:divBdr>
            <w:top w:val="none" w:sz="0" w:space="0" w:color="auto"/>
            <w:left w:val="none" w:sz="0" w:space="0" w:color="auto"/>
            <w:bottom w:val="none" w:sz="0" w:space="0" w:color="auto"/>
            <w:right w:val="none" w:sz="0" w:space="0" w:color="auto"/>
          </w:divBdr>
        </w:div>
        <w:div w:id="2041542616">
          <w:marLeft w:val="0"/>
          <w:marRight w:val="0"/>
          <w:marTop w:val="0"/>
          <w:marBottom w:val="0"/>
          <w:divBdr>
            <w:top w:val="none" w:sz="0" w:space="0" w:color="auto"/>
            <w:left w:val="none" w:sz="0" w:space="0" w:color="auto"/>
            <w:bottom w:val="none" w:sz="0" w:space="0" w:color="auto"/>
            <w:right w:val="none" w:sz="0" w:space="0" w:color="auto"/>
          </w:divBdr>
        </w:div>
        <w:div w:id="994918986">
          <w:marLeft w:val="0"/>
          <w:marRight w:val="0"/>
          <w:marTop w:val="0"/>
          <w:marBottom w:val="0"/>
          <w:divBdr>
            <w:top w:val="none" w:sz="0" w:space="0" w:color="auto"/>
            <w:left w:val="none" w:sz="0" w:space="0" w:color="auto"/>
            <w:bottom w:val="none" w:sz="0" w:space="0" w:color="auto"/>
            <w:right w:val="none" w:sz="0" w:space="0" w:color="auto"/>
          </w:divBdr>
        </w:div>
        <w:div w:id="868182679">
          <w:marLeft w:val="0"/>
          <w:marRight w:val="0"/>
          <w:marTop w:val="0"/>
          <w:marBottom w:val="0"/>
          <w:divBdr>
            <w:top w:val="none" w:sz="0" w:space="0" w:color="auto"/>
            <w:left w:val="none" w:sz="0" w:space="0" w:color="auto"/>
            <w:bottom w:val="none" w:sz="0" w:space="0" w:color="auto"/>
            <w:right w:val="none" w:sz="0" w:space="0" w:color="auto"/>
          </w:divBdr>
        </w:div>
        <w:div w:id="971517568">
          <w:marLeft w:val="0"/>
          <w:marRight w:val="0"/>
          <w:marTop w:val="0"/>
          <w:marBottom w:val="0"/>
          <w:divBdr>
            <w:top w:val="none" w:sz="0" w:space="0" w:color="auto"/>
            <w:left w:val="none" w:sz="0" w:space="0" w:color="auto"/>
            <w:bottom w:val="none" w:sz="0" w:space="0" w:color="auto"/>
            <w:right w:val="none" w:sz="0" w:space="0" w:color="auto"/>
          </w:divBdr>
        </w:div>
        <w:div w:id="915017076">
          <w:marLeft w:val="0"/>
          <w:marRight w:val="0"/>
          <w:marTop w:val="0"/>
          <w:marBottom w:val="0"/>
          <w:divBdr>
            <w:top w:val="none" w:sz="0" w:space="0" w:color="auto"/>
            <w:left w:val="none" w:sz="0" w:space="0" w:color="auto"/>
            <w:bottom w:val="none" w:sz="0" w:space="0" w:color="auto"/>
            <w:right w:val="none" w:sz="0" w:space="0" w:color="auto"/>
          </w:divBdr>
        </w:div>
      </w:divsChild>
    </w:div>
    <w:div w:id="625500948">
      <w:bodyDiv w:val="1"/>
      <w:marLeft w:val="0"/>
      <w:marRight w:val="0"/>
      <w:marTop w:val="0"/>
      <w:marBottom w:val="0"/>
      <w:divBdr>
        <w:top w:val="none" w:sz="0" w:space="0" w:color="auto"/>
        <w:left w:val="none" w:sz="0" w:space="0" w:color="auto"/>
        <w:bottom w:val="none" w:sz="0" w:space="0" w:color="auto"/>
        <w:right w:val="none" w:sz="0" w:space="0" w:color="auto"/>
      </w:divBdr>
      <w:divsChild>
        <w:div w:id="1618441750">
          <w:marLeft w:val="0"/>
          <w:marRight w:val="0"/>
          <w:marTop w:val="0"/>
          <w:marBottom w:val="0"/>
          <w:divBdr>
            <w:top w:val="none" w:sz="0" w:space="0" w:color="auto"/>
            <w:left w:val="none" w:sz="0" w:space="0" w:color="auto"/>
            <w:bottom w:val="none" w:sz="0" w:space="0" w:color="auto"/>
            <w:right w:val="none" w:sz="0" w:space="0" w:color="auto"/>
          </w:divBdr>
        </w:div>
        <w:div w:id="1140464839">
          <w:marLeft w:val="0"/>
          <w:marRight w:val="0"/>
          <w:marTop w:val="0"/>
          <w:marBottom w:val="0"/>
          <w:divBdr>
            <w:top w:val="none" w:sz="0" w:space="0" w:color="auto"/>
            <w:left w:val="none" w:sz="0" w:space="0" w:color="auto"/>
            <w:bottom w:val="none" w:sz="0" w:space="0" w:color="auto"/>
            <w:right w:val="none" w:sz="0" w:space="0" w:color="auto"/>
          </w:divBdr>
        </w:div>
        <w:div w:id="87049117">
          <w:marLeft w:val="0"/>
          <w:marRight w:val="0"/>
          <w:marTop w:val="0"/>
          <w:marBottom w:val="0"/>
          <w:divBdr>
            <w:top w:val="none" w:sz="0" w:space="0" w:color="auto"/>
            <w:left w:val="none" w:sz="0" w:space="0" w:color="auto"/>
            <w:bottom w:val="none" w:sz="0" w:space="0" w:color="auto"/>
            <w:right w:val="none" w:sz="0" w:space="0" w:color="auto"/>
          </w:divBdr>
        </w:div>
        <w:div w:id="2133329030">
          <w:marLeft w:val="0"/>
          <w:marRight w:val="0"/>
          <w:marTop w:val="0"/>
          <w:marBottom w:val="0"/>
          <w:divBdr>
            <w:top w:val="none" w:sz="0" w:space="0" w:color="auto"/>
            <w:left w:val="none" w:sz="0" w:space="0" w:color="auto"/>
            <w:bottom w:val="none" w:sz="0" w:space="0" w:color="auto"/>
            <w:right w:val="none" w:sz="0" w:space="0" w:color="auto"/>
          </w:divBdr>
        </w:div>
        <w:div w:id="2138375045">
          <w:marLeft w:val="0"/>
          <w:marRight w:val="0"/>
          <w:marTop w:val="0"/>
          <w:marBottom w:val="0"/>
          <w:divBdr>
            <w:top w:val="none" w:sz="0" w:space="0" w:color="auto"/>
            <w:left w:val="none" w:sz="0" w:space="0" w:color="auto"/>
            <w:bottom w:val="none" w:sz="0" w:space="0" w:color="auto"/>
            <w:right w:val="none" w:sz="0" w:space="0" w:color="auto"/>
          </w:divBdr>
        </w:div>
        <w:div w:id="518861559">
          <w:marLeft w:val="0"/>
          <w:marRight w:val="0"/>
          <w:marTop w:val="0"/>
          <w:marBottom w:val="0"/>
          <w:divBdr>
            <w:top w:val="none" w:sz="0" w:space="0" w:color="auto"/>
            <w:left w:val="none" w:sz="0" w:space="0" w:color="auto"/>
            <w:bottom w:val="none" w:sz="0" w:space="0" w:color="auto"/>
            <w:right w:val="none" w:sz="0" w:space="0" w:color="auto"/>
          </w:divBdr>
        </w:div>
        <w:div w:id="863133126">
          <w:marLeft w:val="0"/>
          <w:marRight w:val="0"/>
          <w:marTop w:val="0"/>
          <w:marBottom w:val="0"/>
          <w:divBdr>
            <w:top w:val="none" w:sz="0" w:space="0" w:color="auto"/>
            <w:left w:val="none" w:sz="0" w:space="0" w:color="auto"/>
            <w:bottom w:val="none" w:sz="0" w:space="0" w:color="auto"/>
            <w:right w:val="none" w:sz="0" w:space="0" w:color="auto"/>
          </w:divBdr>
        </w:div>
        <w:div w:id="284629316">
          <w:marLeft w:val="0"/>
          <w:marRight w:val="0"/>
          <w:marTop w:val="0"/>
          <w:marBottom w:val="0"/>
          <w:divBdr>
            <w:top w:val="none" w:sz="0" w:space="0" w:color="auto"/>
            <w:left w:val="none" w:sz="0" w:space="0" w:color="auto"/>
            <w:bottom w:val="none" w:sz="0" w:space="0" w:color="auto"/>
            <w:right w:val="none" w:sz="0" w:space="0" w:color="auto"/>
          </w:divBdr>
        </w:div>
        <w:div w:id="1140999733">
          <w:marLeft w:val="0"/>
          <w:marRight w:val="0"/>
          <w:marTop w:val="0"/>
          <w:marBottom w:val="0"/>
          <w:divBdr>
            <w:top w:val="none" w:sz="0" w:space="0" w:color="auto"/>
            <w:left w:val="none" w:sz="0" w:space="0" w:color="auto"/>
            <w:bottom w:val="none" w:sz="0" w:space="0" w:color="auto"/>
            <w:right w:val="none" w:sz="0" w:space="0" w:color="auto"/>
          </w:divBdr>
        </w:div>
        <w:div w:id="1764495739">
          <w:marLeft w:val="0"/>
          <w:marRight w:val="0"/>
          <w:marTop w:val="0"/>
          <w:marBottom w:val="0"/>
          <w:divBdr>
            <w:top w:val="none" w:sz="0" w:space="0" w:color="auto"/>
            <w:left w:val="none" w:sz="0" w:space="0" w:color="auto"/>
            <w:bottom w:val="none" w:sz="0" w:space="0" w:color="auto"/>
            <w:right w:val="none" w:sz="0" w:space="0" w:color="auto"/>
          </w:divBdr>
        </w:div>
        <w:div w:id="431634463">
          <w:marLeft w:val="0"/>
          <w:marRight w:val="0"/>
          <w:marTop w:val="0"/>
          <w:marBottom w:val="0"/>
          <w:divBdr>
            <w:top w:val="none" w:sz="0" w:space="0" w:color="auto"/>
            <w:left w:val="none" w:sz="0" w:space="0" w:color="auto"/>
            <w:bottom w:val="none" w:sz="0" w:space="0" w:color="auto"/>
            <w:right w:val="none" w:sz="0" w:space="0" w:color="auto"/>
          </w:divBdr>
        </w:div>
        <w:div w:id="267583928">
          <w:marLeft w:val="0"/>
          <w:marRight w:val="0"/>
          <w:marTop w:val="0"/>
          <w:marBottom w:val="0"/>
          <w:divBdr>
            <w:top w:val="none" w:sz="0" w:space="0" w:color="auto"/>
            <w:left w:val="none" w:sz="0" w:space="0" w:color="auto"/>
            <w:bottom w:val="none" w:sz="0" w:space="0" w:color="auto"/>
            <w:right w:val="none" w:sz="0" w:space="0" w:color="auto"/>
          </w:divBdr>
        </w:div>
        <w:div w:id="1716539382">
          <w:marLeft w:val="0"/>
          <w:marRight w:val="0"/>
          <w:marTop w:val="0"/>
          <w:marBottom w:val="0"/>
          <w:divBdr>
            <w:top w:val="none" w:sz="0" w:space="0" w:color="auto"/>
            <w:left w:val="none" w:sz="0" w:space="0" w:color="auto"/>
            <w:bottom w:val="none" w:sz="0" w:space="0" w:color="auto"/>
            <w:right w:val="none" w:sz="0" w:space="0" w:color="auto"/>
          </w:divBdr>
        </w:div>
        <w:div w:id="680937575">
          <w:marLeft w:val="0"/>
          <w:marRight w:val="0"/>
          <w:marTop w:val="0"/>
          <w:marBottom w:val="0"/>
          <w:divBdr>
            <w:top w:val="none" w:sz="0" w:space="0" w:color="auto"/>
            <w:left w:val="none" w:sz="0" w:space="0" w:color="auto"/>
            <w:bottom w:val="none" w:sz="0" w:space="0" w:color="auto"/>
            <w:right w:val="none" w:sz="0" w:space="0" w:color="auto"/>
          </w:divBdr>
        </w:div>
      </w:divsChild>
    </w:div>
    <w:div w:id="861280605">
      <w:bodyDiv w:val="1"/>
      <w:marLeft w:val="0"/>
      <w:marRight w:val="0"/>
      <w:marTop w:val="0"/>
      <w:marBottom w:val="0"/>
      <w:divBdr>
        <w:top w:val="none" w:sz="0" w:space="0" w:color="auto"/>
        <w:left w:val="none" w:sz="0" w:space="0" w:color="auto"/>
        <w:bottom w:val="none" w:sz="0" w:space="0" w:color="auto"/>
        <w:right w:val="none" w:sz="0" w:space="0" w:color="auto"/>
      </w:divBdr>
    </w:div>
    <w:div w:id="882013188">
      <w:bodyDiv w:val="1"/>
      <w:marLeft w:val="0"/>
      <w:marRight w:val="0"/>
      <w:marTop w:val="0"/>
      <w:marBottom w:val="0"/>
      <w:divBdr>
        <w:top w:val="none" w:sz="0" w:space="0" w:color="auto"/>
        <w:left w:val="none" w:sz="0" w:space="0" w:color="auto"/>
        <w:bottom w:val="none" w:sz="0" w:space="0" w:color="auto"/>
        <w:right w:val="none" w:sz="0" w:space="0" w:color="auto"/>
      </w:divBdr>
      <w:divsChild>
        <w:div w:id="583878872">
          <w:marLeft w:val="0"/>
          <w:marRight w:val="0"/>
          <w:marTop w:val="0"/>
          <w:marBottom w:val="0"/>
          <w:divBdr>
            <w:top w:val="none" w:sz="0" w:space="0" w:color="auto"/>
            <w:left w:val="none" w:sz="0" w:space="0" w:color="auto"/>
            <w:bottom w:val="none" w:sz="0" w:space="0" w:color="auto"/>
            <w:right w:val="none" w:sz="0" w:space="0" w:color="auto"/>
          </w:divBdr>
        </w:div>
      </w:divsChild>
    </w:div>
    <w:div w:id="996808404">
      <w:bodyDiv w:val="1"/>
      <w:marLeft w:val="0"/>
      <w:marRight w:val="0"/>
      <w:marTop w:val="0"/>
      <w:marBottom w:val="0"/>
      <w:divBdr>
        <w:top w:val="none" w:sz="0" w:space="0" w:color="auto"/>
        <w:left w:val="none" w:sz="0" w:space="0" w:color="auto"/>
        <w:bottom w:val="none" w:sz="0" w:space="0" w:color="auto"/>
        <w:right w:val="none" w:sz="0" w:space="0" w:color="auto"/>
      </w:divBdr>
      <w:divsChild>
        <w:div w:id="8526121">
          <w:marLeft w:val="0"/>
          <w:marRight w:val="0"/>
          <w:marTop w:val="0"/>
          <w:marBottom w:val="0"/>
          <w:divBdr>
            <w:top w:val="none" w:sz="0" w:space="0" w:color="auto"/>
            <w:left w:val="none" w:sz="0" w:space="0" w:color="auto"/>
            <w:bottom w:val="none" w:sz="0" w:space="0" w:color="auto"/>
            <w:right w:val="none" w:sz="0" w:space="0" w:color="auto"/>
          </w:divBdr>
        </w:div>
      </w:divsChild>
    </w:div>
    <w:div w:id="1247960628">
      <w:bodyDiv w:val="1"/>
      <w:marLeft w:val="0"/>
      <w:marRight w:val="0"/>
      <w:marTop w:val="0"/>
      <w:marBottom w:val="0"/>
      <w:divBdr>
        <w:top w:val="none" w:sz="0" w:space="0" w:color="auto"/>
        <w:left w:val="none" w:sz="0" w:space="0" w:color="auto"/>
        <w:bottom w:val="none" w:sz="0" w:space="0" w:color="auto"/>
        <w:right w:val="none" w:sz="0" w:space="0" w:color="auto"/>
      </w:divBdr>
      <w:divsChild>
        <w:div w:id="638194715">
          <w:marLeft w:val="0"/>
          <w:marRight w:val="0"/>
          <w:marTop w:val="0"/>
          <w:marBottom w:val="0"/>
          <w:divBdr>
            <w:top w:val="none" w:sz="0" w:space="0" w:color="auto"/>
            <w:left w:val="none" w:sz="0" w:space="0" w:color="auto"/>
            <w:bottom w:val="none" w:sz="0" w:space="0" w:color="auto"/>
            <w:right w:val="none" w:sz="0" w:space="0" w:color="auto"/>
          </w:divBdr>
        </w:div>
        <w:div w:id="1337459760">
          <w:marLeft w:val="0"/>
          <w:marRight w:val="0"/>
          <w:marTop w:val="0"/>
          <w:marBottom w:val="0"/>
          <w:divBdr>
            <w:top w:val="none" w:sz="0" w:space="0" w:color="auto"/>
            <w:left w:val="none" w:sz="0" w:space="0" w:color="auto"/>
            <w:bottom w:val="none" w:sz="0" w:space="0" w:color="auto"/>
            <w:right w:val="none" w:sz="0" w:space="0" w:color="auto"/>
          </w:divBdr>
        </w:div>
        <w:div w:id="512691354">
          <w:marLeft w:val="0"/>
          <w:marRight w:val="0"/>
          <w:marTop w:val="0"/>
          <w:marBottom w:val="0"/>
          <w:divBdr>
            <w:top w:val="none" w:sz="0" w:space="0" w:color="auto"/>
            <w:left w:val="none" w:sz="0" w:space="0" w:color="auto"/>
            <w:bottom w:val="none" w:sz="0" w:space="0" w:color="auto"/>
            <w:right w:val="none" w:sz="0" w:space="0" w:color="auto"/>
          </w:divBdr>
        </w:div>
        <w:div w:id="121004480">
          <w:marLeft w:val="0"/>
          <w:marRight w:val="0"/>
          <w:marTop w:val="0"/>
          <w:marBottom w:val="0"/>
          <w:divBdr>
            <w:top w:val="none" w:sz="0" w:space="0" w:color="auto"/>
            <w:left w:val="none" w:sz="0" w:space="0" w:color="auto"/>
            <w:bottom w:val="none" w:sz="0" w:space="0" w:color="auto"/>
            <w:right w:val="none" w:sz="0" w:space="0" w:color="auto"/>
          </w:divBdr>
        </w:div>
        <w:div w:id="405996764">
          <w:marLeft w:val="0"/>
          <w:marRight w:val="0"/>
          <w:marTop w:val="0"/>
          <w:marBottom w:val="0"/>
          <w:divBdr>
            <w:top w:val="none" w:sz="0" w:space="0" w:color="auto"/>
            <w:left w:val="none" w:sz="0" w:space="0" w:color="auto"/>
            <w:bottom w:val="none" w:sz="0" w:space="0" w:color="auto"/>
            <w:right w:val="none" w:sz="0" w:space="0" w:color="auto"/>
          </w:divBdr>
        </w:div>
        <w:div w:id="1760976952">
          <w:marLeft w:val="0"/>
          <w:marRight w:val="0"/>
          <w:marTop w:val="0"/>
          <w:marBottom w:val="0"/>
          <w:divBdr>
            <w:top w:val="none" w:sz="0" w:space="0" w:color="auto"/>
            <w:left w:val="none" w:sz="0" w:space="0" w:color="auto"/>
            <w:bottom w:val="none" w:sz="0" w:space="0" w:color="auto"/>
            <w:right w:val="none" w:sz="0" w:space="0" w:color="auto"/>
          </w:divBdr>
        </w:div>
        <w:div w:id="1522627190">
          <w:marLeft w:val="0"/>
          <w:marRight w:val="0"/>
          <w:marTop w:val="0"/>
          <w:marBottom w:val="0"/>
          <w:divBdr>
            <w:top w:val="none" w:sz="0" w:space="0" w:color="auto"/>
            <w:left w:val="none" w:sz="0" w:space="0" w:color="auto"/>
            <w:bottom w:val="none" w:sz="0" w:space="0" w:color="auto"/>
            <w:right w:val="none" w:sz="0" w:space="0" w:color="auto"/>
          </w:divBdr>
        </w:div>
        <w:div w:id="962660353">
          <w:marLeft w:val="0"/>
          <w:marRight w:val="0"/>
          <w:marTop w:val="0"/>
          <w:marBottom w:val="0"/>
          <w:divBdr>
            <w:top w:val="none" w:sz="0" w:space="0" w:color="auto"/>
            <w:left w:val="none" w:sz="0" w:space="0" w:color="auto"/>
            <w:bottom w:val="none" w:sz="0" w:space="0" w:color="auto"/>
            <w:right w:val="none" w:sz="0" w:space="0" w:color="auto"/>
          </w:divBdr>
        </w:div>
        <w:div w:id="659162230">
          <w:marLeft w:val="0"/>
          <w:marRight w:val="0"/>
          <w:marTop w:val="0"/>
          <w:marBottom w:val="0"/>
          <w:divBdr>
            <w:top w:val="none" w:sz="0" w:space="0" w:color="auto"/>
            <w:left w:val="none" w:sz="0" w:space="0" w:color="auto"/>
            <w:bottom w:val="none" w:sz="0" w:space="0" w:color="auto"/>
            <w:right w:val="none" w:sz="0" w:space="0" w:color="auto"/>
          </w:divBdr>
        </w:div>
        <w:div w:id="975062608">
          <w:marLeft w:val="0"/>
          <w:marRight w:val="0"/>
          <w:marTop w:val="0"/>
          <w:marBottom w:val="0"/>
          <w:divBdr>
            <w:top w:val="none" w:sz="0" w:space="0" w:color="auto"/>
            <w:left w:val="none" w:sz="0" w:space="0" w:color="auto"/>
            <w:bottom w:val="none" w:sz="0" w:space="0" w:color="auto"/>
            <w:right w:val="none" w:sz="0" w:space="0" w:color="auto"/>
          </w:divBdr>
        </w:div>
        <w:div w:id="2053843839">
          <w:marLeft w:val="0"/>
          <w:marRight w:val="0"/>
          <w:marTop w:val="0"/>
          <w:marBottom w:val="0"/>
          <w:divBdr>
            <w:top w:val="none" w:sz="0" w:space="0" w:color="auto"/>
            <w:left w:val="none" w:sz="0" w:space="0" w:color="auto"/>
            <w:bottom w:val="none" w:sz="0" w:space="0" w:color="auto"/>
            <w:right w:val="none" w:sz="0" w:space="0" w:color="auto"/>
          </w:divBdr>
        </w:div>
        <w:div w:id="761268169">
          <w:marLeft w:val="0"/>
          <w:marRight w:val="0"/>
          <w:marTop w:val="0"/>
          <w:marBottom w:val="0"/>
          <w:divBdr>
            <w:top w:val="none" w:sz="0" w:space="0" w:color="auto"/>
            <w:left w:val="none" w:sz="0" w:space="0" w:color="auto"/>
            <w:bottom w:val="none" w:sz="0" w:space="0" w:color="auto"/>
            <w:right w:val="none" w:sz="0" w:space="0" w:color="auto"/>
          </w:divBdr>
        </w:div>
        <w:div w:id="1009258827">
          <w:marLeft w:val="0"/>
          <w:marRight w:val="0"/>
          <w:marTop w:val="0"/>
          <w:marBottom w:val="0"/>
          <w:divBdr>
            <w:top w:val="none" w:sz="0" w:space="0" w:color="auto"/>
            <w:left w:val="none" w:sz="0" w:space="0" w:color="auto"/>
            <w:bottom w:val="none" w:sz="0" w:space="0" w:color="auto"/>
            <w:right w:val="none" w:sz="0" w:space="0" w:color="auto"/>
          </w:divBdr>
        </w:div>
        <w:div w:id="1829323936">
          <w:marLeft w:val="0"/>
          <w:marRight w:val="0"/>
          <w:marTop w:val="0"/>
          <w:marBottom w:val="0"/>
          <w:divBdr>
            <w:top w:val="none" w:sz="0" w:space="0" w:color="auto"/>
            <w:left w:val="none" w:sz="0" w:space="0" w:color="auto"/>
            <w:bottom w:val="none" w:sz="0" w:space="0" w:color="auto"/>
            <w:right w:val="none" w:sz="0" w:space="0" w:color="auto"/>
          </w:divBdr>
        </w:div>
      </w:divsChild>
    </w:div>
    <w:div w:id="1483497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hyperlink" Target="https://gcsu.smartcatalogiq.com/Policy-Manual/Policy-Manual/Academic-Affairs/EmploymentPolicies-Procedures-Benefits/Performance-Evaluations-Administrators-and-Faculty/Faculty-Performance-Evaluation/Pre-Tenure-Review" TargetMode="External"/><Relationship Id="rId26" Type="http://schemas.openxmlformats.org/officeDocument/2006/relationships/hyperlink" Target="https://www.usg.edu/policymanual/section8/C245/" TargetMode="External"/><Relationship Id="rId21" Type="http://schemas.openxmlformats.org/officeDocument/2006/relationships/hyperlink" Target="https://gcsu.smartcatalogiq.com/Policy-Manual/Policy-Manual/Academic-Affairs/EmploymentPolicies-Procedures-Benefits/Performance-Evaluations-Administrators-and-Faculty/Five-Year-Review-of-Academic-Administrators"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s://www.usg.edu/policymanual/section8/C245/" TargetMode="External"/><Relationship Id="rId25" Type="http://schemas.openxmlformats.org/officeDocument/2006/relationships/hyperlink" Target="https://gcsu.smartcatalogiq.com/Policy-Manual/Policy-Manual/Academic-Affairs/EmploymentPolicies-Procedures-Benefits/Performance-Evaluations-Administrators-and-Faculty/Promotion-and-Tenure/Tenure-Procedures" TargetMode="External"/><Relationship Id="rId33" Type="http://schemas.openxmlformats.org/officeDocument/2006/relationships/hyperlink" Target="https://gcsu.smartcatalogiq.com/Policy-Manual/Policy-Manual/Academic-Affairs/EmploymentPolicies-Procedures-Benefits/Performance-Evaluations-Administrators-and-Faculty/Promotion-and-Tenure/Promotion-Policies" TargetMode="External"/><Relationship Id="rId2" Type="http://schemas.openxmlformats.org/officeDocument/2006/relationships/numbering" Target="numbering.xml"/><Relationship Id="rId16" Type="http://schemas.openxmlformats.org/officeDocument/2006/relationships/hyperlink" Target="https://www.usg.edu/policymanual/section8/C245" TargetMode="External"/><Relationship Id="rId20" Type="http://schemas.openxmlformats.org/officeDocument/2006/relationships/hyperlink" Target="https://gcsu.smartcatalogiq.com/Policy-Manual/Policy-Manual/Academic-Affairs/EmploymentPolicies-Procedures-Benefits/Performance-Evaluations-Administrators-and-Faculty/Faculty-Performance-Evaluation/Faculty-Review-System-Philosophy-and-General-Procedures" TargetMode="External"/><Relationship Id="rId29" Type="http://schemas.openxmlformats.org/officeDocument/2006/relationships/hyperlink" Target="https://gcsu.smartcatalogiq.com/en/Policy-Manual/Policy-Manual/Faculty-Hand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www.usg.edu/policymanual/section8/C245/" TargetMode="External"/><Relationship Id="rId32" Type="http://schemas.openxmlformats.org/officeDocument/2006/relationships/hyperlink" Target="https://gcsu.smartcatalogiq.com/Policy-Manual/Policy-Manual/Academic-Affairs/EmploymentPolicies-Procedures-Benefits/Performance-Evaluations-Administrators-and-Faculty/Promotion-and-Tenure/Tenure-Procedure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sg.edu/post-tenure-review/feedback" TargetMode="External"/><Relationship Id="rId23" Type="http://schemas.openxmlformats.org/officeDocument/2006/relationships/hyperlink" Target="https://www.usg.edu/policymanual/section8/C245/" TargetMode="External"/><Relationship Id="rId28" Type="http://schemas.openxmlformats.org/officeDocument/2006/relationships/hyperlink" Target="https://www.usg.edu/post-tenure-review/feedback" TargetMode="External"/><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hyperlink" Target="https://gcsu.smartcatalogiq.com/Policy-Manual/Policy-Manual/Academic-Affairs/EmploymentPolicies-Procedures-Benefits/Performance-Evaluations-Administrators-and-Faculty/Faculty-Performance-Evaluation/Teaching-Effectiveness-Assessing" TargetMode="External"/><Relationship Id="rId31" Type="http://schemas.openxmlformats.org/officeDocument/2006/relationships/hyperlink" Target="https://gcsu.smartcatalogiq.com/Policy-Manual/Policy-Manual/Academic-Affairs/EmploymentPolicies-Procedures-Benefits/Performance-Evaluations-Administrators-and-Faculty/Promotion-and-Tenure/Tenure-Policy"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usg.edu/post-tenure-review/frequently-asked-questions" TargetMode="External"/><Relationship Id="rId22" Type="http://schemas.openxmlformats.org/officeDocument/2006/relationships/hyperlink" Target="https://gcsu.smartcatalogiq.com/Policy-Manual/Policy-Manual/Academic-Affairs/EmploymentPolicies-Procedures-Benefits/Performance-Evaluations-Administrators-and-Faculty/Faculty-Performance-Evaluation/Post-Tenure-Review" TargetMode="External"/><Relationship Id="rId27" Type="http://schemas.openxmlformats.org/officeDocument/2006/relationships/hyperlink" Target="https://www.usg.edu/academic_affairs_handbook/section4/" TargetMode="External"/><Relationship Id="rId30" Type="http://schemas.openxmlformats.org/officeDocument/2006/relationships/hyperlink" Target="https://intranet.gcsu.edu/academic-affairs/policies-procedures-and-practices-manual-forms" TargetMode="External"/><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FA675-86CE-4BAA-8420-EB498C494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2041</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Flory</dc:creator>
  <cp:keywords/>
  <dc:description/>
  <cp:lastModifiedBy>Alex Blazer</cp:lastModifiedBy>
  <cp:revision>5</cp:revision>
  <dcterms:created xsi:type="dcterms:W3CDTF">2022-02-25T14:58:00Z</dcterms:created>
  <dcterms:modified xsi:type="dcterms:W3CDTF">2022-02-25T21:38:00Z</dcterms:modified>
</cp:coreProperties>
</file>